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B54E61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4CE59F2C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6ED289B7" w14:textId="5A404FB0" w:rsidR="55538537" w:rsidRDefault="55538537" w:rsidP="55538537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72D58098" w14:textId="2066649C" w:rsidR="00613482" w:rsidRPr="00DE5743" w:rsidRDefault="000D5F35" w:rsidP="25D74166">
      <w:pPr>
        <w:spacing w:after="0" w:line="360" w:lineRule="auto"/>
        <w:rPr>
          <w:rFonts w:ascii="Tahoma" w:eastAsia="Calibri" w:hAnsi="Tahoma" w:cs="Tahoma"/>
          <w:b/>
          <w:bCs/>
          <w:color w:val="1C427B"/>
          <w:sz w:val="36"/>
          <w:szCs w:val="36"/>
        </w:rPr>
      </w:pPr>
      <w:r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DRC and DSC </w:t>
      </w:r>
      <w:r w:rsidR="00646418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>Minutes</w:t>
      </w:r>
      <w:r w:rsidR="00613482" w:rsidRPr="00DE5743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 </w:t>
      </w:r>
    </w:p>
    <w:p w14:paraId="03B34A46" w14:textId="77777777" w:rsidR="00613482" w:rsidRPr="001E43CD" w:rsidRDefault="00613482" w:rsidP="25D74166">
      <w:pPr>
        <w:spacing w:after="0" w:line="360" w:lineRule="auto"/>
        <w:rPr>
          <w:rFonts w:ascii="Tahoma" w:eastAsia="Calibri" w:hAnsi="Tahoma" w:cs="Tahoma"/>
          <w:b/>
          <w:bCs/>
          <w:sz w:val="24"/>
          <w:szCs w:val="24"/>
        </w:rPr>
      </w:pPr>
      <w:r w:rsidRPr="001E43CD">
        <w:rPr>
          <w:rFonts w:ascii="Tahoma" w:eastAsia="Calibri" w:hAnsi="Tahoma" w:cs="Tahoma"/>
          <w:b/>
          <w:bCs/>
          <w:sz w:val="24"/>
          <w:szCs w:val="24"/>
        </w:rPr>
        <w:t>EL PASO – TELLER COUNTY 9-1-1 AUTHORITY</w:t>
      </w:r>
    </w:p>
    <w:p w14:paraId="481DF311" w14:textId="17D29BB1" w:rsidR="002C2211" w:rsidRPr="00F940EB" w:rsidRDefault="00613482" w:rsidP="25D74166">
      <w:pPr>
        <w:spacing w:after="0" w:line="360" w:lineRule="auto"/>
        <w:rPr>
          <w:rFonts w:ascii="Tahoma" w:eastAsia="Calibri" w:hAnsi="Tahoma" w:cs="Tahoma"/>
          <w:sz w:val="24"/>
          <w:szCs w:val="24"/>
        </w:rPr>
      </w:pPr>
      <w:r w:rsidRPr="4FED4CEF">
        <w:rPr>
          <w:rFonts w:ascii="Tahoma" w:eastAsia="Calibri" w:hAnsi="Tahoma" w:cs="Tahoma"/>
          <w:sz w:val="24"/>
          <w:szCs w:val="24"/>
        </w:rPr>
        <w:t>DATE</w:t>
      </w:r>
      <w:r w:rsidR="009A5E9E">
        <w:rPr>
          <w:rFonts w:ascii="Tahoma" w:eastAsia="Calibri" w:hAnsi="Tahoma" w:cs="Tahoma"/>
          <w:sz w:val="24"/>
          <w:szCs w:val="24"/>
        </w:rPr>
        <w:t xml:space="preserve">: </w:t>
      </w:r>
      <w:r w:rsidR="000D5E6D">
        <w:rPr>
          <w:rFonts w:ascii="Tahoma" w:eastAsia="Calibri" w:hAnsi="Tahoma" w:cs="Tahoma"/>
          <w:sz w:val="24"/>
          <w:szCs w:val="24"/>
        </w:rPr>
        <w:t>0</w:t>
      </w:r>
      <w:r w:rsidR="00776AE0">
        <w:rPr>
          <w:rFonts w:ascii="Tahoma" w:eastAsia="Calibri" w:hAnsi="Tahoma" w:cs="Tahoma"/>
          <w:sz w:val="24"/>
          <w:szCs w:val="24"/>
        </w:rPr>
        <w:t>9.25</w:t>
      </w:r>
      <w:r w:rsidR="00A9145C">
        <w:rPr>
          <w:rFonts w:ascii="Tahoma" w:eastAsia="Calibri" w:hAnsi="Tahoma" w:cs="Tahoma"/>
          <w:sz w:val="24"/>
          <w:szCs w:val="24"/>
        </w:rPr>
        <w:t>.</w:t>
      </w:r>
      <w:r w:rsidR="000D5E6D">
        <w:rPr>
          <w:rFonts w:ascii="Tahoma" w:eastAsia="Calibri" w:hAnsi="Tahoma" w:cs="Tahoma"/>
          <w:sz w:val="24"/>
          <w:szCs w:val="24"/>
        </w:rPr>
        <w:t>2024</w:t>
      </w:r>
      <w:r w:rsidR="00332BBF">
        <w:rPr>
          <w:rFonts w:ascii="Tahoma" w:eastAsia="Calibri" w:hAnsi="Tahoma" w:cs="Tahoma"/>
          <w:sz w:val="24"/>
          <w:szCs w:val="24"/>
        </w:rPr>
        <w:t xml:space="preserve"> </w:t>
      </w:r>
      <w:r w:rsidR="00646418">
        <w:rPr>
          <w:rFonts w:ascii="Tahoma" w:eastAsia="Calibri" w:hAnsi="Tahoma" w:cs="Tahoma"/>
          <w:sz w:val="24"/>
          <w:szCs w:val="24"/>
        </w:rPr>
        <w:t xml:space="preserve">@ </w:t>
      </w:r>
      <w:r w:rsidR="00FA5972" w:rsidRPr="00FA5972">
        <w:rPr>
          <w:rFonts w:ascii="Tahoma" w:eastAsia="Calibri" w:hAnsi="Tahoma" w:cs="Tahoma"/>
          <w:sz w:val="24"/>
          <w:szCs w:val="24"/>
        </w:rPr>
        <w:t>10:00</w:t>
      </w:r>
    </w:p>
    <w:tbl>
      <w:tblPr>
        <w:tblStyle w:val="TableGrid"/>
        <w:tblpPr w:leftFromText="180" w:rightFromText="180" w:vertAnchor="text" w:horzAnchor="margin" w:tblpXSpec="center" w:tblpY="-30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B5534E" w14:paraId="71744506" w14:textId="77777777" w:rsidTr="78BAA731">
        <w:trPr>
          <w:trHeight w:val="431"/>
        </w:trPr>
        <w:tc>
          <w:tcPr>
            <w:tcW w:w="4315" w:type="dxa"/>
          </w:tcPr>
          <w:p w14:paraId="46705AA5" w14:textId="486B3EED" w:rsidR="00B5534E" w:rsidRDefault="008A6F76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</w:rPr>
                <w:id w:val="987279264"/>
                <w15:color w:val="008000"/>
                <w15:appearance w15:val="hidden"/>
                <w14:checkbox>
                  <w14:checked w14:val="1"/>
                  <w14:checkedState w14:val="2714" w14:font="Segoe UI Symbol"/>
                  <w14:uncheckedState w14:val="2610" w14:font="MS Gothic"/>
                </w14:checkbox>
              </w:sdtPr>
              <w:sdtEndPr/>
              <w:sdtContent>
                <w:r w:rsidR="002460F0">
                  <w:rPr>
                    <w:rFonts w:ascii="Segoe UI Symbol" w:hAnsi="Segoe UI Symbol" w:cs="Tahoma"/>
                    <w:sz w:val="24"/>
                    <w:szCs w:val="24"/>
                  </w:rPr>
                  <w:t>✔</w:t>
                </w:r>
              </w:sdtContent>
            </w:sdt>
            <w:r w:rsidR="22C4F4DD" w:rsidRPr="78BAA731">
              <w:rPr>
                <w:rFonts w:ascii="Tahoma" w:hAnsi="Tahoma" w:cs="Tahoma"/>
                <w:sz w:val="24"/>
                <w:szCs w:val="24"/>
              </w:rPr>
              <w:t xml:space="preserve">  </w:t>
            </w:r>
            <w:r w:rsidR="00B5534E" w:rsidRPr="78BAA731">
              <w:rPr>
                <w:rFonts w:ascii="Tahoma" w:hAnsi="Tahoma" w:cs="Tahoma"/>
                <w:sz w:val="24"/>
                <w:szCs w:val="24"/>
              </w:rPr>
              <w:t xml:space="preserve">Dispatch Review Committee </w:t>
            </w:r>
          </w:p>
        </w:tc>
        <w:tc>
          <w:tcPr>
            <w:tcW w:w="4315" w:type="dxa"/>
          </w:tcPr>
          <w:p w14:paraId="5F524029" w14:textId="34414C51" w:rsidR="00B5534E" w:rsidRDefault="008A6F76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  <w14:textOutline w14:w="9525" w14:cap="rnd" w14:cmpd="sng" w14:algn="ctr">
                    <w14:noFill/>
                    <w14:prstDash w14:val="solid"/>
                    <w14:bevel/>
                  </w14:textOutline>
                </w:rPr>
                <w:id w:val="-1434739070"/>
                <w15:appearance w15:val="hidden"/>
                <w14:checkbox>
                  <w14:checked w14:val="0"/>
                  <w14:checkedState w14:val="2714" w14:font="Segoe UI Symbol"/>
                  <w14:uncheckedState w14:val="2718" w14:font="Segoe UI Symbol"/>
                </w14:checkbox>
              </w:sdtPr>
              <w:sdtEndPr/>
              <w:sdtContent>
                <w:r w:rsidR="002460F0">
                  <w:rPr>
                    <w:rFonts w:ascii="Segoe UI Symbol" w:hAnsi="Segoe UI Symbol" w:cs="Tahoma"/>
                    <w:sz w:val="24"/>
                    <w:szCs w:val="24"/>
                    <w14:textOutline w14:w="9525" w14:cap="rnd" w14:cmpd="sng" w14:algn="ctr">
                      <w14:noFill/>
                      <w14:prstDash w14:val="solid"/>
                      <w14:bevel/>
                    </w14:textOutline>
                  </w:rPr>
                  <w:t>✘</w:t>
                </w:r>
              </w:sdtContent>
            </w:sdt>
            <w:r w:rsidR="457F7F26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42FC6152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00B5534E" w:rsidRPr="00437D4E">
              <w:rPr>
                <w:rFonts w:ascii="Tahoma" w:hAnsi="Tahoma" w:cs="Tahoma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Dispatch Steering Committee</w:t>
            </w:r>
          </w:p>
        </w:tc>
      </w:tr>
    </w:tbl>
    <w:p w14:paraId="0FF82BED" w14:textId="6070F6A7" w:rsidR="00437D4E" w:rsidRPr="005259FE" w:rsidRDefault="00B5534E" w:rsidP="00A71147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360" w:lineRule="auto"/>
        <w:ind w:right="380"/>
        <w:rPr>
          <w:rFonts w:ascii="Tahoma" w:hAnsi="Tahoma" w:cs="Tahoma"/>
          <w:b/>
          <w:bCs/>
          <w:spacing w:val="20"/>
          <w:sz w:val="24"/>
          <w:szCs w:val="24"/>
        </w:rPr>
      </w:pPr>
      <w:r w:rsidRPr="00F940EB">
        <w:rPr>
          <w:rFonts w:ascii="Calibri" w:eastAsia="Calibri" w:hAnsi="Calibri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9CDA6C" wp14:editId="0794B011">
                <wp:simplePos x="0" y="0"/>
                <wp:positionH relativeFrom="margin">
                  <wp:align>right</wp:align>
                </wp:positionH>
                <wp:positionV relativeFrom="page">
                  <wp:posOffset>3019483</wp:posOffset>
                </wp:positionV>
                <wp:extent cx="59436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1C427B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25F4531" id="Straight Connector 4" o:spid="_x0000_s1026" style="position:absolute;z-index:25165926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page;mso-width-percent:0;mso-width-relative:margin" from="416.8pt,237.75pt" to="884.8pt,23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" strokecolor="#1c427b" strokeweight=".5pt">
                <v:stroke joinstyle="miter"/>
                <w10:wrap anchorx="margin" anchory="page"/>
              </v:line>
            </w:pict>
          </mc:Fallback>
        </mc:AlternateContent>
      </w:r>
      <w:r w:rsidR="00F47B45" w:rsidRPr="005259FE">
        <w:rPr>
          <w:rFonts w:ascii="Tahoma" w:hAnsi="Tahoma" w:cs="Tahoma"/>
          <w:b/>
          <w:bCs/>
          <w:spacing w:val="20"/>
          <w:sz w:val="24"/>
          <w:szCs w:val="24"/>
        </w:rPr>
        <w:t>Attendees</w:t>
      </w:r>
      <w:r w:rsidR="00F36AD9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: </w:t>
      </w:r>
      <w:r w:rsidR="007E5901">
        <w:rPr>
          <w:rFonts w:ascii="Tahoma" w:hAnsi="Tahoma" w:cs="Tahoma"/>
          <w:b/>
          <w:bCs/>
          <w:spacing w:val="20"/>
          <w:sz w:val="24"/>
          <w:szCs w:val="24"/>
        </w:rPr>
        <w:t>Carla</w:t>
      </w:r>
      <w:r w:rsidR="00601AB2">
        <w:rPr>
          <w:rFonts w:ascii="Tahoma" w:hAnsi="Tahoma" w:cs="Tahoma"/>
          <w:b/>
          <w:bCs/>
          <w:spacing w:val="20"/>
          <w:sz w:val="24"/>
          <w:szCs w:val="24"/>
        </w:rPr>
        <w:t xml:space="preserve"> Lewis (CSPD)</w:t>
      </w:r>
      <w:r w:rsidR="007E5901">
        <w:rPr>
          <w:rFonts w:ascii="Tahoma" w:hAnsi="Tahoma" w:cs="Tahoma"/>
          <w:b/>
          <w:bCs/>
          <w:spacing w:val="20"/>
          <w:sz w:val="24"/>
          <w:szCs w:val="24"/>
        </w:rPr>
        <w:t xml:space="preserve">, </w:t>
      </w:r>
      <w:r w:rsidR="00601AB2">
        <w:rPr>
          <w:rFonts w:ascii="Tahoma" w:hAnsi="Tahoma" w:cs="Tahoma"/>
          <w:b/>
          <w:bCs/>
          <w:spacing w:val="20"/>
          <w:sz w:val="24"/>
          <w:szCs w:val="24"/>
        </w:rPr>
        <w:t>Da</w:t>
      </w:r>
      <w:r w:rsidR="007E5901">
        <w:rPr>
          <w:rFonts w:ascii="Tahoma" w:hAnsi="Tahoma" w:cs="Tahoma"/>
          <w:b/>
          <w:bCs/>
          <w:spacing w:val="20"/>
          <w:sz w:val="24"/>
          <w:szCs w:val="24"/>
        </w:rPr>
        <w:t>na</w:t>
      </w:r>
      <w:r w:rsidR="00601AB2">
        <w:rPr>
          <w:rFonts w:ascii="Tahoma" w:hAnsi="Tahoma" w:cs="Tahoma"/>
          <w:b/>
          <w:bCs/>
          <w:spacing w:val="20"/>
          <w:sz w:val="24"/>
          <w:szCs w:val="24"/>
        </w:rPr>
        <w:t xml:space="preserve"> Heckman (CSPD)</w:t>
      </w:r>
      <w:r w:rsidR="007E5901">
        <w:rPr>
          <w:rFonts w:ascii="Tahoma" w:hAnsi="Tahoma" w:cs="Tahoma"/>
          <w:b/>
          <w:bCs/>
          <w:spacing w:val="20"/>
          <w:sz w:val="24"/>
          <w:szCs w:val="24"/>
        </w:rPr>
        <w:t xml:space="preserve">, </w:t>
      </w:r>
      <w:r w:rsidR="00601AB2">
        <w:rPr>
          <w:rFonts w:ascii="Tahoma" w:hAnsi="Tahoma" w:cs="Tahoma"/>
          <w:b/>
          <w:bCs/>
          <w:spacing w:val="20"/>
          <w:sz w:val="24"/>
          <w:szCs w:val="24"/>
        </w:rPr>
        <w:t>R</w:t>
      </w:r>
      <w:r w:rsidR="007E5901">
        <w:rPr>
          <w:rFonts w:ascii="Tahoma" w:hAnsi="Tahoma" w:cs="Tahoma"/>
          <w:b/>
          <w:bCs/>
          <w:spacing w:val="20"/>
          <w:sz w:val="24"/>
          <w:szCs w:val="24"/>
        </w:rPr>
        <w:t>oger</w:t>
      </w:r>
      <w:r w:rsidR="00601AB2">
        <w:rPr>
          <w:rFonts w:ascii="Tahoma" w:hAnsi="Tahoma" w:cs="Tahoma"/>
          <w:b/>
          <w:bCs/>
          <w:spacing w:val="20"/>
          <w:sz w:val="24"/>
          <w:szCs w:val="24"/>
        </w:rPr>
        <w:t xml:space="preserve"> Coker (TCOS)</w:t>
      </w:r>
      <w:r w:rsidR="007E5901">
        <w:rPr>
          <w:rFonts w:ascii="Tahoma" w:hAnsi="Tahoma" w:cs="Tahoma"/>
          <w:b/>
          <w:bCs/>
          <w:spacing w:val="20"/>
          <w:sz w:val="24"/>
          <w:szCs w:val="24"/>
        </w:rPr>
        <w:t xml:space="preserve">, </w:t>
      </w:r>
      <w:r w:rsidR="00601AB2">
        <w:rPr>
          <w:rFonts w:ascii="Tahoma" w:hAnsi="Tahoma" w:cs="Tahoma"/>
          <w:b/>
          <w:bCs/>
          <w:spacing w:val="20"/>
          <w:sz w:val="24"/>
          <w:szCs w:val="24"/>
        </w:rPr>
        <w:t>J</w:t>
      </w:r>
      <w:r w:rsidR="007E5901">
        <w:rPr>
          <w:rFonts w:ascii="Tahoma" w:hAnsi="Tahoma" w:cs="Tahoma"/>
          <w:b/>
          <w:bCs/>
          <w:spacing w:val="20"/>
          <w:sz w:val="24"/>
          <w:szCs w:val="24"/>
        </w:rPr>
        <w:t>esse</w:t>
      </w:r>
      <w:r w:rsidR="00601AB2">
        <w:rPr>
          <w:rFonts w:ascii="Tahoma" w:hAnsi="Tahoma" w:cs="Tahoma"/>
          <w:b/>
          <w:bCs/>
          <w:spacing w:val="20"/>
          <w:sz w:val="24"/>
          <w:szCs w:val="24"/>
        </w:rPr>
        <w:t xml:space="preserve"> Avery (CCPD)</w:t>
      </w:r>
      <w:r w:rsidR="007E5901">
        <w:rPr>
          <w:rFonts w:ascii="Tahoma" w:hAnsi="Tahoma" w:cs="Tahoma"/>
          <w:b/>
          <w:bCs/>
          <w:spacing w:val="20"/>
          <w:sz w:val="24"/>
          <w:szCs w:val="24"/>
        </w:rPr>
        <w:t xml:space="preserve">, </w:t>
      </w:r>
      <w:r w:rsidR="00601AB2">
        <w:rPr>
          <w:rFonts w:ascii="Tahoma" w:hAnsi="Tahoma" w:cs="Tahoma"/>
          <w:b/>
          <w:bCs/>
          <w:spacing w:val="20"/>
          <w:sz w:val="24"/>
          <w:szCs w:val="24"/>
        </w:rPr>
        <w:t>P</w:t>
      </w:r>
      <w:r w:rsidR="007E5901">
        <w:rPr>
          <w:rFonts w:ascii="Tahoma" w:hAnsi="Tahoma" w:cs="Tahoma"/>
          <w:b/>
          <w:bCs/>
          <w:spacing w:val="20"/>
          <w:sz w:val="24"/>
          <w:szCs w:val="24"/>
        </w:rPr>
        <w:t>reston</w:t>
      </w:r>
      <w:r w:rsidR="00601AB2">
        <w:rPr>
          <w:rFonts w:ascii="Tahoma" w:hAnsi="Tahoma" w:cs="Tahoma"/>
          <w:b/>
          <w:bCs/>
          <w:spacing w:val="20"/>
          <w:sz w:val="24"/>
          <w:szCs w:val="24"/>
        </w:rPr>
        <w:t xml:space="preserve"> Pennington (Auth)</w:t>
      </w:r>
      <w:r w:rsidR="007E5901">
        <w:rPr>
          <w:rFonts w:ascii="Tahoma" w:hAnsi="Tahoma" w:cs="Tahoma"/>
          <w:b/>
          <w:bCs/>
          <w:spacing w:val="20"/>
          <w:sz w:val="24"/>
          <w:szCs w:val="24"/>
        </w:rPr>
        <w:t xml:space="preserve">, </w:t>
      </w:r>
      <w:r w:rsidR="00601AB2">
        <w:rPr>
          <w:rFonts w:ascii="Tahoma" w:hAnsi="Tahoma" w:cs="Tahoma"/>
          <w:b/>
          <w:bCs/>
          <w:spacing w:val="20"/>
          <w:sz w:val="24"/>
          <w:szCs w:val="24"/>
        </w:rPr>
        <w:t>J</w:t>
      </w:r>
      <w:r w:rsidR="007E5901">
        <w:rPr>
          <w:rFonts w:ascii="Tahoma" w:hAnsi="Tahoma" w:cs="Tahoma"/>
          <w:b/>
          <w:bCs/>
          <w:spacing w:val="20"/>
          <w:sz w:val="24"/>
          <w:szCs w:val="24"/>
        </w:rPr>
        <w:t>ohn</w:t>
      </w:r>
      <w:r w:rsidR="00601AB2">
        <w:rPr>
          <w:rFonts w:ascii="Tahoma" w:hAnsi="Tahoma" w:cs="Tahoma"/>
          <w:b/>
          <w:bCs/>
          <w:spacing w:val="20"/>
          <w:sz w:val="24"/>
          <w:szCs w:val="24"/>
        </w:rPr>
        <w:t xml:space="preserve"> Lofgren (Auth)</w:t>
      </w:r>
      <w:r w:rsidR="007E5901">
        <w:rPr>
          <w:rFonts w:ascii="Tahoma" w:hAnsi="Tahoma" w:cs="Tahoma"/>
          <w:b/>
          <w:bCs/>
          <w:spacing w:val="20"/>
          <w:sz w:val="24"/>
          <w:szCs w:val="24"/>
        </w:rPr>
        <w:t>, Jacque</w:t>
      </w:r>
      <w:r w:rsidR="00601AB2">
        <w:rPr>
          <w:rFonts w:ascii="Tahoma" w:hAnsi="Tahoma" w:cs="Tahoma"/>
          <w:b/>
          <w:bCs/>
          <w:spacing w:val="20"/>
          <w:sz w:val="24"/>
          <w:szCs w:val="24"/>
        </w:rPr>
        <w:t xml:space="preserve"> Alexander (Auth)</w:t>
      </w:r>
      <w:r w:rsidR="007E5901">
        <w:rPr>
          <w:rFonts w:ascii="Tahoma" w:hAnsi="Tahoma" w:cs="Tahoma"/>
          <w:b/>
          <w:bCs/>
          <w:spacing w:val="20"/>
          <w:sz w:val="24"/>
          <w:szCs w:val="24"/>
        </w:rPr>
        <w:t>, Joscelyn</w:t>
      </w:r>
      <w:r w:rsidR="00601AB2">
        <w:rPr>
          <w:rFonts w:ascii="Tahoma" w:hAnsi="Tahoma" w:cs="Tahoma"/>
          <w:b/>
          <w:bCs/>
          <w:spacing w:val="20"/>
          <w:sz w:val="24"/>
          <w:szCs w:val="24"/>
        </w:rPr>
        <w:t xml:space="preserve"> Niski (Auth)</w:t>
      </w:r>
      <w:r w:rsidR="007E5901">
        <w:rPr>
          <w:rFonts w:ascii="Tahoma" w:hAnsi="Tahoma" w:cs="Tahoma"/>
          <w:b/>
          <w:bCs/>
          <w:spacing w:val="20"/>
          <w:sz w:val="24"/>
          <w:szCs w:val="24"/>
        </w:rPr>
        <w:t xml:space="preserve">, </w:t>
      </w:r>
      <w:r w:rsidR="00601AB2">
        <w:rPr>
          <w:rFonts w:ascii="Tahoma" w:hAnsi="Tahoma" w:cs="Tahoma"/>
          <w:b/>
          <w:bCs/>
          <w:spacing w:val="20"/>
          <w:sz w:val="24"/>
          <w:szCs w:val="24"/>
        </w:rPr>
        <w:t>D</w:t>
      </w:r>
      <w:r w:rsidR="007E5901">
        <w:rPr>
          <w:rFonts w:ascii="Tahoma" w:hAnsi="Tahoma" w:cs="Tahoma"/>
          <w:b/>
          <w:bCs/>
          <w:spacing w:val="20"/>
          <w:sz w:val="24"/>
          <w:szCs w:val="24"/>
        </w:rPr>
        <w:t>an</w:t>
      </w:r>
      <w:r w:rsidR="00601AB2">
        <w:rPr>
          <w:rFonts w:ascii="Tahoma" w:hAnsi="Tahoma" w:cs="Tahoma"/>
          <w:b/>
          <w:bCs/>
          <w:spacing w:val="20"/>
          <w:sz w:val="24"/>
          <w:szCs w:val="24"/>
        </w:rPr>
        <w:t xml:space="preserve"> Ausec (Auth)</w:t>
      </w:r>
      <w:r w:rsidR="007E5901">
        <w:rPr>
          <w:rFonts w:ascii="Tahoma" w:hAnsi="Tahoma" w:cs="Tahoma"/>
          <w:b/>
          <w:bCs/>
          <w:spacing w:val="20"/>
          <w:sz w:val="24"/>
          <w:szCs w:val="24"/>
        </w:rPr>
        <w:t xml:space="preserve">, </w:t>
      </w:r>
      <w:r w:rsidR="00601AB2">
        <w:rPr>
          <w:rFonts w:ascii="Tahoma" w:hAnsi="Tahoma" w:cs="Tahoma"/>
          <w:b/>
          <w:bCs/>
          <w:spacing w:val="20"/>
          <w:sz w:val="24"/>
          <w:szCs w:val="24"/>
        </w:rPr>
        <w:t>B</w:t>
      </w:r>
      <w:r w:rsidR="007E5901">
        <w:rPr>
          <w:rFonts w:ascii="Tahoma" w:hAnsi="Tahoma" w:cs="Tahoma"/>
          <w:b/>
          <w:bCs/>
          <w:spacing w:val="20"/>
          <w:sz w:val="24"/>
          <w:szCs w:val="24"/>
        </w:rPr>
        <w:t>randie</w:t>
      </w:r>
      <w:r w:rsidR="00601AB2">
        <w:rPr>
          <w:rFonts w:ascii="Tahoma" w:hAnsi="Tahoma" w:cs="Tahoma"/>
          <w:b/>
          <w:bCs/>
          <w:spacing w:val="20"/>
          <w:sz w:val="24"/>
          <w:szCs w:val="24"/>
        </w:rPr>
        <w:t xml:space="preserve"> Skarloken </w:t>
      </w:r>
      <w:r w:rsidR="00913814">
        <w:rPr>
          <w:rFonts w:ascii="Tahoma" w:hAnsi="Tahoma" w:cs="Tahoma"/>
          <w:b/>
          <w:bCs/>
          <w:spacing w:val="20"/>
          <w:sz w:val="24"/>
          <w:szCs w:val="24"/>
        </w:rPr>
        <w:t>(Auth)</w:t>
      </w:r>
      <w:r w:rsidR="007E5901">
        <w:rPr>
          <w:rFonts w:ascii="Tahoma" w:hAnsi="Tahoma" w:cs="Tahoma"/>
          <w:b/>
          <w:bCs/>
          <w:spacing w:val="20"/>
          <w:sz w:val="24"/>
          <w:szCs w:val="24"/>
        </w:rPr>
        <w:t>, Jennica</w:t>
      </w:r>
      <w:r w:rsidR="00913814">
        <w:rPr>
          <w:rFonts w:ascii="Tahoma" w:hAnsi="Tahoma" w:cs="Tahoma"/>
          <w:b/>
          <w:bCs/>
          <w:spacing w:val="20"/>
          <w:sz w:val="24"/>
          <w:szCs w:val="24"/>
        </w:rPr>
        <w:t xml:space="preserve"> Elwell (Auth)</w:t>
      </w:r>
      <w:r w:rsidR="007E5901">
        <w:rPr>
          <w:rFonts w:ascii="Tahoma" w:hAnsi="Tahoma" w:cs="Tahoma"/>
          <w:b/>
          <w:bCs/>
          <w:spacing w:val="20"/>
          <w:sz w:val="24"/>
          <w:szCs w:val="24"/>
        </w:rPr>
        <w:t xml:space="preserve">, </w:t>
      </w:r>
      <w:r w:rsidR="00913814">
        <w:rPr>
          <w:rFonts w:ascii="Tahoma" w:hAnsi="Tahoma" w:cs="Tahoma"/>
          <w:b/>
          <w:bCs/>
          <w:spacing w:val="20"/>
          <w:sz w:val="24"/>
          <w:szCs w:val="24"/>
        </w:rPr>
        <w:t>R</w:t>
      </w:r>
      <w:r w:rsidR="007E5901">
        <w:rPr>
          <w:rFonts w:ascii="Tahoma" w:hAnsi="Tahoma" w:cs="Tahoma"/>
          <w:b/>
          <w:bCs/>
          <w:spacing w:val="20"/>
          <w:sz w:val="24"/>
          <w:szCs w:val="24"/>
        </w:rPr>
        <w:t>enee</w:t>
      </w:r>
      <w:r w:rsidR="00913814">
        <w:rPr>
          <w:rFonts w:ascii="Tahoma" w:hAnsi="Tahoma" w:cs="Tahoma"/>
          <w:b/>
          <w:bCs/>
          <w:spacing w:val="20"/>
          <w:sz w:val="24"/>
          <w:szCs w:val="24"/>
        </w:rPr>
        <w:t xml:space="preserve"> Henshaw (Auth)</w:t>
      </w:r>
      <w:r w:rsidR="007E5901">
        <w:rPr>
          <w:rFonts w:ascii="Tahoma" w:hAnsi="Tahoma" w:cs="Tahoma"/>
          <w:b/>
          <w:bCs/>
          <w:spacing w:val="20"/>
          <w:sz w:val="24"/>
          <w:szCs w:val="24"/>
        </w:rPr>
        <w:t xml:space="preserve">, </w:t>
      </w:r>
      <w:r w:rsidR="00913814">
        <w:rPr>
          <w:rFonts w:ascii="Tahoma" w:hAnsi="Tahoma" w:cs="Tahoma"/>
          <w:b/>
          <w:bCs/>
          <w:spacing w:val="20"/>
          <w:sz w:val="24"/>
          <w:szCs w:val="24"/>
        </w:rPr>
        <w:t>M</w:t>
      </w:r>
      <w:r w:rsidR="007E5901">
        <w:rPr>
          <w:rFonts w:ascii="Tahoma" w:hAnsi="Tahoma" w:cs="Tahoma"/>
          <w:b/>
          <w:bCs/>
          <w:spacing w:val="20"/>
          <w:sz w:val="24"/>
          <w:szCs w:val="24"/>
        </w:rPr>
        <w:t>eg</w:t>
      </w:r>
      <w:r w:rsidR="00913814">
        <w:rPr>
          <w:rFonts w:ascii="Tahoma" w:hAnsi="Tahoma" w:cs="Tahoma"/>
          <w:b/>
          <w:bCs/>
          <w:spacing w:val="20"/>
          <w:sz w:val="24"/>
          <w:szCs w:val="24"/>
        </w:rPr>
        <w:t xml:space="preserve"> Powell (EPSO)</w:t>
      </w:r>
      <w:r w:rsidR="00072C87">
        <w:rPr>
          <w:rFonts w:ascii="Tahoma" w:hAnsi="Tahoma" w:cs="Tahoma"/>
          <w:b/>
          <w:bCs/>
          <w:spacing w:val="20"/>
          <w:sz w:val="24"/>
          <w:szCs w:val="24"/>
        </w:rPr>
        <w:t xml:space="preserve">, </w:t>
      </w:r>
      <w:r w:rsidR="00913814">
        <w:rPr>
          <w:rFonts w:ascii="Tahoma" w:hAnsi="Tahoma" w:cs="Tahoma"/>
          <w:b/>
          <w:bCs/>
          <w:spacing w:val="20"/>
          <w:sz w:val="24"/>
          <w:szCs w:val="24"/>
        </w:rPr>
        <w:t>K</w:t>
      </w:r>
      <w:r w:rsidR="00072C87">
        <w:rPr>
          <w:rFonts w:ascii="Tahoma" w:hAnsi="Tahoma" w:cs="Tahoma"/>
          <w:b/>
          <w:bCs/>
          <w:spacing w:val="20"/>
          <w:sz w:val="24"/>
          <w:szCs w:val="24"/>
        </w:rPr>
        <w:t>yla</w:t>
      </w:r>
      <w:r w:rsidR="00913814">
        <w:rPr>
          <w:rFonts w:ascii="Tahoma" w:hAnsi="Tahoma" w:cs="Tahoma"/>
          <w:b/>
          <w:bCs/>
          <w:spacing w:val="20"/>
          <w:sz w:val="24"/>
          <w:szCs w:val="24"/>
        </w:rPr>
        <w:t xml:space="preserve"> Gingrich (EPSO)</w:t>
      </w:r>
      <w:r w:rsidR="00072C87">
        <w:rPr>
          <w:rFonts w:ascii="Tahoma" w:hAnsi="Tahoma" w:cs="Tahoma"/>
          <w:b/>
          <w:bCs/>
          <w:spacing w:val="20"/>
          <w:sz w:val="24"/>
          <w:szCs w:val="24"/>
        </w:rPr>
        <w:t>, Kelly</w:t>
      </w:r>
      <w:r w:rsidR="00913814">
        <w:rPr>
          <w:rFonts w:ascii="Tahoma" w:hAnsi="Tahoma" w:cs="Tahoma"/>
          <w:b/>
          <w:bCs/>
          <w:spacing w:val="20"/>
          <w:sz w:val="24"/>
          <w:szCs w:val="24"/>
        </w:rPr>
        <w:t xml:space="preserve"> Di</w:t>
      </w:r>
      <w:r w:rsidR="00ED0AA4">
        <w:rPr>
          <w:rFonts w:ascii="Tahoma" w:hAnsi="Tahoma" w:cs="Tahoma"/>
          <w:b/>
          <w:bCs/>
          <w:spacing w:val="20"/>
          <w:sz w:val="24"/>
          <w:szCs w:val="24"/>
        </w:rPr>
        <w:t>cks</w:t>
      </w:r>
      <w:r w:rsidR="00913814">
        <w:rPr>
          <w:rFonts w:ascii="Tahoma" w:hAnsi="Tahoma" w:cs="Tahoma"/>
          <w:b/>
          <w:bCs/>
          <w:spacing w:val="20"/>
          <w:sz w:val="24"/>
          <w:szCs w:val="24"/>
        </w:rPr>
        <w:t>on</w:t>
      </w:r>
      <w:r w:rsidR="00ED0AA4">
        <w:rPr>
          <w:rFonts w:ascii="Tahoma" w:hAnsi="Tahoma" w:cs="Tahoma"/>
          <w:b/>
          <w:bCs/>
          <w:spacing w:val="20"/>
          <w:sz w:val="24"/>
          <w:szCs w:val="24"/>
        </w:rPr>
        <w:t xml:space="preserve"> (EPSO)</w:t>
      </w:r>
      <w:r w:rsidR="00072C87">
        <w:rPr>
          <w:rFonts w:ascii="Tahoma" w:hAnsi="Tahoma" w:cs="Tahoma"/>
          <w:b/>
          <w:bCs/>
          <w:spacing w:val="20"/>
          <w:sz w:val="24"/>
          <w:szCs w:val="24"/>
        </w:rPr>
        <w:t xml:space="preserve">, </w:t>
      </w:r>
      <w:r w:rsidR="00ED0AA4">
        <w:rPr>
          <w:rFonts w:ascii="Tahoma" w:hAnsi="Tahoma" w:cs="Tahoma"/>
          <w:b/>
          <w:bCs/>
          <w:spacing w:val="20"/>
          <w:sz w:val="24"/>
          <w:szCs w:val="24"/>
        </w:rPr>
        <w:t>R</w:t>
      </w:r>
      <w:r w:rsidR="00072C87">
        <w:rPr>
          <w:rFonts w:ascii="Tahoma" w:hAnsi="Tahoma" w:cs="Tahoma"/>
          <w:b/>
          <w:bCs/>
          <w:spacing w:val="20"/>
          <w:sz w:val="24"/>
          <w:szCs w:val="24"/>
        </w:rPr>
        <w:t>ich</w:t>
      </w:r>
      <w:r w:rsidR="00ED0AA4">
        <w:rPr>
          <w:rFonts w:ascii="Tahoma" w:hAnsi="Tahoma" w:cs="Tahoma"/>
          <w:b/>
          <w:bCs/>
          <w:spacing w:val="20"/>
          <w:sz w:val="24"/>
          <w:szCs w:val="24"/>
        </w:rPr>
        <w:t xml:space="preserve"> Suarez (CSPD)</w:t>
      </w:r>
      <w:r w:rsidR="00072C87">
        <w:rPr>
          <w:rFonts w:ascii="Tahoma" w:hAnsi="Tahoma" w:cs="Tahoma"/>
          <w:b/>
          <w:bCs/>
          <w:spacing w:val="20"/>
          <w:sz w:val="24"/>
          <w:szCs w:val="24"/>
        </w:rPr>
        <w:t xml:space="preserve">, </w:t>
      </w:r>
      <w:r w:rsidR="00ED0AA4">
        <w:rPr>
          <w:rFonts w:ascii="Tahoma" w:hAnsi="Tahoma" w:cs="Tahoma"/>
          <w:b/>
          <w:bCs/>
          <w:spacing w:val="20"/>
          <w:sz w:val="24"/>
          <w:szCs w:val="24"/>
        </w:rPr>
        <w:t>Jennifer Tobias (WPPD)</w:t>
      </w:r>
    </w:p>
    <w:p w14:paraId="3BF72B25" w14:textId="77777777" w:rsidR="004945BD" w:rsidRPr="004945BD" w:rsidRDefault="004945BD" w:rsidP="004945BD">
      <w:pPr>
        <w:pStyle w:val="ListParagraph"/>
        <w:spacing w:after="0" w:line="360" w:lineRule="auto"/>
        <w:ind w:left="360"/>
        <w:rPr>
          <w:rFonts w:ascii="Tahoma" w:hAnsi="Tahoma" w:cs="Tahoma"/>
          <w:spacing w:val="20"/>
          <w:sz w:val="24"/>
          <w:szCs w:val="24"/>
        </w:rPr>
      </w:pPr>
    </w:p>
    <w:p w14:paraId="2FFF29CE" w14:textId="77777777" w:rsidR="00F36AD9" w:rsidRPr="005259FE" w:rsidRDefault="00F36AD9" w:rsidP="25D74166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noProof/>
          <w:spacing w:val="20"/>
          <w:sz w:val="24"/>
          <w:szCs w:val="24"/>
        </w:rPr>
        <w:t>Approval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of Minutes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ab/>
      </w:r>
    </w:p>
    <w:p w14:paraId="1C17C880" w14:textId="239F58C9" w:rsidR="00F36AD9" w:rsidRPr="00F40DDB" w:rsidRDefault="000D5F35" w:rsidP="00A430DB">
      <w:pPr>
        <w:pStyle w:val="ListParagraph"/>
        <w:numPr>
          <w:ilvl w:val="1"/>
          <w:numId w:val="29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F40DDB">
        <w:rPr>
          <w:rFonts w:ascii="Tahoma" w:hAnsi="Tahoma" w:cs="Tahoma"/>
          <w:spacing w:val="20"/>
          <w:sz w:val="24"/>
          <w:szCs w:val="24"/>
        </w:rPr>
        <w:t xml:space="preserve">Approval of the </w:t>
      </w:r>
      <w:proofErr w:type="gramStart"/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0</w:t>
      </w:r>
      <w:r w:rsidR="00776AE0">
        <w:rPr>
          <w:rFonts w:ascii="Tahoma" w:hAnsi="Tahoma" w:cs="Tahoma"/>
          <w:color w:val="000000" w:themeColor="text1"/>
          <w:spacing w:val="20"/>
          <w:sz w:val="24"/>
          <w:szCs w:val="24"/>
        </w:rPr>
        <w:t>7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.</w:t>
      </w:r>
      <w:r w:rsidR="00A9145C">
        <w:rPr>
          <w:rFonts w:ascii="Tahoma" w:hAnsi="Tahoma" w:cs="Tahoma"/>
          <w:color w:val="000000" w:themeColor="text1"/>
          <w:spacing w:val="20"/>
          <w:sz w:val="24"/>
          <w:szCs w:val="24"/>
        </w:rPr>
        <w:t>2</w:t>
      </w:r>
      <w:r w:rsidR="00776AE0">
        <w:rPr>
          <w:rFonts w:ascii="Tahoma" w:hAnsi="Tahoma" w:cs="Tahoma"/>
          <w:color w:val="000000" w:themeColor="text1"/>
          <w:spacing w:val="20"/>
          <w:sz w:val="24"/>
          <w:szCs w:val="24"/>
        </w:rPr>
        <w:t>4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.24</w:t>
      </w:r>
      <w:proofErr w:type="gramEnd"/>
      <w:r w:rsidR="009C14F2" w:rsidRPr="00263361">
        <w:rPr>
          <w:rFonts w:ascii="Tahoma" w:hAnsi="Tahoma" w:cs="Tahoma"/>
          <w:color w:val="000000" w:themeColor="text1"/>
          <w:spacing w:val="20"/>
          <w:sz w:val="24"/>
          <w:szCs w:val="24"/>
        </w:rPr>
        <w:t xml:space="preserve"> </w:t>
      </w:r>
      <w:r w:rsidRPr="00F40DDB">
        <w:rPr>
          <w:rFonts w:ascii="Tahoma" w:hAnsi="Tahoma" w:cs="Tahoma"/>
          <w:spacing w:val="20"/>
          <w:sz w:val="24"/>
          <w:szCs w:val="24"/>
        </w:rPr>
        <w:t>meeting minutes</w:t>
      </w:r>
    </w:p>
    <w:p w14:paraId="56148230" w14:textId="4FF8E7C3" w:rsidR="00E96FC3" w:rsidRPr="00ED0AA4" w:rsidRDefault="00E96FC3" w:rsidP="00E96FC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Motion: </w:t>
      </w:r>
      <w:r w:rsidR="007E5901" w:rsidRPr="00ED0AA4">
        <w:rPr>
          <w:rFonts w:ascii="Tahoma" w:hAnsi="Tahoma" w:cs="Tahoma"/>
          <w:spacing w:val="20"/>
          <w:sz w:val="24"/>
          <w:szCs w:val="24"/>
        </w:rPr>
        <w:t>Roger</w:t>
      </w:r>
      <w:r w:rsidR="00ED0AA4" w:rsidRPr="00ED0AA4">
        <w:rPr>
          <w:rFonts w:ascii="Tahoma" w:hAnsi="Tahoma" w:cs="Tahoma"/>
          <w:spacing w:val="20"/>
          <w:sz w:val="24"/>
          <w:szCs w:val="24"/>
        </w:rPr>
        <w:t xml:space="preserve"> Coker</w:t>
      </w:r>
    </w:p>
    <w:p w14:paraId="5969FC93" w14:textId="0F9F36C6" w:rsidR="00E96FC3" w:rsidRPr="00ED0AA4" w:rsidRDefault="00E96FC3" w:rsidP="00E96FC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ED0AA4">
        <w:rPr>
          <w:rFonts w:ascii="Tahoma" w:hAnsi="Tahoma" w:cs="Tahoma"/>
          <w:spacing w:val="20"/>
          <w:sz w:val="24"/>
          <w:szCs w:val="24"/>
        </w:rPr>
        <w:t xml:space="preserve">Second: </w:t>
      </w:r>
      <w:r w:rsidR="007E5901" w:rsidRPr="00ED0AA4">
        <w:rPr>
          <w:rFonts w:ascii="Tahoma" w:hAnsi="Tahoma" w:cs="Tahoma"/>
          <w:spacing w:val="20"/>
          <w:sz w:val="24"/>
          <w:szCs w:val="24"/>
        </w:rPr>
        <w:t>Carla</w:t>
      </w:r>
      <w:r w:rsidR="00ED0AA4" w:rsidRPr="00ED0AA4">
        <w:rPr>
          <w:rFonts w:ascii="Tahoma" w:hAnsi="Tahoma" w:cs="Tahoma"/>
          <w:spacing w:val="20"/>
          <w:sz w:val="24"/>
          <w:szCs w:val="24"/>
        </w:rPr>
        <w:t xml:space="preserve"> Lewis</w:t>
      </w:r>
    </w:p>
    <w:p w14:paraId="49F50048" w14:textId="77777777" w:rsidR="000D5F35" w:rsidRDefault="000D5F35" w:rsidP="000D5F35">
      <w:pPr>
        <w:pStyle w:val="ListParagraph"/>
        <w:spacing w:after="0" w:line="360" w:lineRule="auto"/>
        <w:ind w:left="1440"/>
        <w:rPr>
          <w:rFonts w:ascii="Tahoma" w:hAnsi="Tahoma" w:cs="Tahoma"/>
          <w:spacing w:val="20"/>
          <w:sz w:val="24"/>
          <w:szCs w:val="24"/>
        </w:rPr>
      </w:pPr>
    </w:p>
    <w:p w14:paraId="35908D5C" w14:textId="69EA34DF" w:rsidR="0071379D" w:rsidRDefault="00AE674A" w:rsidP="00776AE0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Dispatch Review Committee Items</w:t>
      </w:r>
    </w:p>
    <w:p w14:paraId="45744412" w14:textId="0F8B5592" w:rsidR="00CC74FC" w:rsidRDefault="007F4920" w:rsidP="00CC74FC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proofErr w:type="spellStart"/>
      <w:r w:rsidRPr="003F5B89">
        <w:rPr>
          <w:rFonts w:ascii="Tahoma" w:hAnsi="Tahoma" w:cs="Tahoma"/>
          <w:spacing w:val="20"/>
          <w:sz w:val="24"/>
          <w:szCs w:val="24"/>
        </w:rPr>
        <w:t>RapidSOS</w:t>
      </w:r>
      <w:proofErr w:type="spellEnd"/>
      <w:r w:rsidRPr="003F5B89">
        <w:rPr>
          <w:rFonts w:ascii="Tahoma" w:hAnsi="Tahoma" w:cs="Tahoma"/>
          <w:spacing w:val="20"/>
          <w:sz w:val="24"/>
          <w:szCs w:val="24"/>
        </w:rPr>
        <w:t xml:space="preserve"> Discussion- Dan Ausec</w:t>
      </w:r>
    </w:p>
    <w:p w14:paraId="26E46564" w14:textId="38861966" w:rsidR="00072C87" w:rsidRPr="003F5B89" w:rsidRDefault="00405443" w:rsidP="00072C87">
      <w:pPr>
        <w:pStyle w:val="ListParagraph"/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There are additional features that </w:t>
      </w:r>
      <w:proofErr w:type="spellStart"/>
      <w:r>
        <w:rPr>
          <w:rFonts w:ascii="Tahoma" w:hAnsi="Tahoma" w:cs="Tahoma"/>
          <w:spacing w:val="20"/>
          <w:sz w:val="24"/>
          <w:szCs w:val="24"/>
        </w:rPr>
        <w:t>RapidSOS</w:t>
      </w:r>
      <w:proofErr w:type="spellEnd"/>
      <w:r>
        <w:rPr>
          <w:rFonts w:ascii="Tahoma" w:hAnsi="Tahoma" w:cs="Tahoma"/>
          <w:spacing w:val="20"/>
          <w:sz w:val="24"/>
          <w:szCs w:val="24"/>
        </w:rPr>
        <w:t xml:space="preserve"> can offer that people aren’t utilizing. </w:t>
      </w:r>
      <w:r w:rsidR="00ED0AA4">
        <w:rPr>
          <w:rFonts w:ascii="Tahoma" w:hAnsi="Tahoma" w:cs="Tahoma"/>
          <w:spacing w:val="20"/>
          <w:sz w:val="24"/>
          <w:szCs w:val="24"/>
        </w:rPr>
        <w:t>An</w:t>
      </w:r>
      <w:r>
        <w:rPr>
          <w:rFonts w:ascii="Tahoma" w:hAnsi="Tahoma" w:cs="Tahoma"/>
          <w:spacing w:val="20"/>
          <w:sz w:val="24"/>
          <w:szCs w:val="24"/>
        </w:rPr>
        <w:t xml:space="preserve"> </w:t>
      </w:r>
      <w:r w:rsidR="00ED4959">
        <w:rPr>
          <w:rFonts w:ascii="Tahoma" w:hAnsi="Tahoma" w:cs="Tahoma"/>
          <w:spacing w:val="20"/>
          <w:sz w:val="24"/>
          <w:szCs w:val="24"/>
        </w:rPr>
        <w:t xml:space="preserve">information sheet was passed out to go over the different features available. </w:t>
      </w:r>
      <w:r w:rsidR="00F57727">
        <w:rPr>
          <w:rFonts w:ascii="Tahoma" w:hAnsi="Tahoma" w:cs="Tahoma"/>
          <w:spacing w:val="20"/>
          <w:sz w:val="24"/>
          <w:szCs w:val="24"/>
        </w:rPr>
        <w:t>Dan will send out information to see about offering additional training on the topic.</w:t>
      </w:r>
    </w:p>
    <w:p w14:paraId="47AB4473" w14:textId="60BFFB49" w:rsidR="00256DBB" w:rsidRDefault="00655691" w:rsidP="00256DBB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3F5B89">
        <w:rPr>
          <w:rFonts w:ascii="Tahoma" w:hAnsi="Tahoma" w:cs="Tahoma"/>
          <w:spacing w:val="20"/>
          <w:sz w:val="24"/>
          <w:szCs w:val="24"/>
        </w:rPr>
        <w:t>NENA</w:t>
      </w:r>
      <w:r w:rsidR="00256DBB" w:rsidRPr="003F5B89">
        <w:rPr>
          <w:rFonts w:ascii="Tahoma" w:hAnsi="Tahoma" w:cs="Tahoma"/>
          <w:spacing w:val="20"/>
          <w:sz w:val="24"/>
          <w:szCs w:val="24"/>
        </w:rPr>
        <w:t xml:space="preserve"> Discussions</w:t>
      </w:r>
      <w:r w:rsidRPr="003F5B89">
        <w:rPr>
          <w:rFonts w:ascii="Tahoma" w:hAnsi="Tahoma" w:cs="Tahoma"/>
          <w:spacing w:val="20"/>
          <w:sz w:val="24"/>
          <w:szCs w:val="24"/>
        </w:rPr>
        <w:t>- John Lofgren</w:t>
      </w:r>
    </w:p>
    <w:p w14:paraId="084AAE39" w14:textId="6B5C5DE0" w:rsidR="00F57727" w:rsidRDefault="00175ECA" w:rsidP="00F57727">
      <w:pPr>
        <w:pStyle w:val="ListParagraph"/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lastRenderedPageBreak/>
        <w:t xml:space="preserve">Looking at the 2025 </w:t>
      </w:r>
      <w:proofErr w:type="gramStart"/>
      <w:r>
        <w:rPr>
          <w:rFonts w:ascii="Tahoma" w:hAnsi="Tahoma" w:cs="Tahoma"/>
          <w:spacing w:val="20"/>
          <w:sz w:val="24"/>
          <w:szCs w:val="24"/>
        </w:rPr>
        <w:t xml:space="preserve">budget, </w:t>
      </w:r>
      <w:r w:rsidR="00ED0AA4">
        <w:rPr>
          <w:rFonts w:ascii="Tahoma" w:hAnsi="Tahoma" w:cs="Tahoma"/>
          <w:spacing w:val="20"/>
          <w:sz w:val="24"/>
          <w:szCs w:val="24"/>
        </w:rPr>
        <w:t xml:space="preserve"> counting</w:t>
      </w:r>
      <w:proofErr w:type="gramEnd"/>
      <w:r w:rsidR="00ED0AA4">
        <w:rPr>
          <w:rFonts w:ascii="Tahoma" w:hAnsi="Tahoma" w:cs="Tahoma"/>
          <w:spacing w:val="20"/>
          <w:sz w:val="24"/>
          <w:szCs w:val="24"/>
        </w:rPr>
        <w:t xml:space="preserve"> on</w:t>
      </w:r>
      <w:r>
        <w:rPr>
          <w:rFonts w:ascii="Tahoma" w:hAnsi="Tahoma" w:cs="Tahoma"/>
          <w:spacing w:val="20"/>
          <w:sz w:val="24"/>
          <w:szCs w:val="24"/>
        </w:rPr>
        <w:t xml:space="preserve"> 2 CTO classes</w:t>
      </w:r>
      <w:r w:rsidR="00306956">
        <w:rPr>
          <w:rFonts w:ascii="Tahoma" w:hAnsi="Tahoma" w:cs="Tahoma"/>
          <w:spacing w:val="20"/>
          <w:sz w:val="24"/>
          <w:szCs w:val="24"/>
        </w:rPr>
        <w:t>, CMCP around March (instructor pending)</w:t>
      </w:r>
      <w:r w:rsidR="00ED0AA4">
        <w:rPr>
          <w:rFonts w:ascii="Tahoma" w:hAnsi="Tahoma" w:cs="Tahoma"/>
          <w:spacing w:val="20"/>
          <w:sz w:val="24"/>
          <w:szCs w:val="24"/>
        </w:rPr>
        <w:t>.</w:t>
      </w:r>
      <w:r>
        <w:rPr>
          <w:rFonts w:ascii="Tahoma" w:hAnsi="Tahoma" w:cs="Tahoma"/>
          <w:spacing w:val="20"/>
          <w:sz w:val="24"/>
          <w:szCs w:val="24"/>
        </w:rPr>
        <w:t xml:space="preserve"> Inquiring </w:t>
      </w:r>
      <w:r w:rsidR="00ED0AA4">
        <w:rPr>
          <w:rFonts w:ascii="Tahoma" w:hAnsi="Tahoma" w:cs="Tahoma"/>
          <w:spacing w:val="20"/>
          <w:sz w:val="24"/>
          <w:szCs w:val="24"/>
        </w:rPr>
        <w:t>about</w:t>
      </w:r>
      <w:r>
        <w:rPr>
          <w:rFonts w:ascii="Tahoma" w:hAnsi="Tahoma" w:cs="Tahoma"/>
          <w:spacing w:val="20"/>
          <w:sz w:val="24"/>
          <w:szCs w:val="24"/>
        </w:rPr>
        <w:t xml:space="preserve"> if a supervisor class is warranted.</w:t>
      </w:r>
    </w:p>
    <w:p w14:paraId="59DF0B91" w14:textId="760A8257" w:rsidR="00306956" w:rsidRDefault="00876907" w:rsidP="00F57727">
      <w:pPr>
        <w:pStyle w:val="ListParagraph"/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EPSO mentioned the desire to host additional CTO classes if possible.</w:t>
      </w:r>
    </w:p>
    <w:p w14:paraId="08AD65B4" w14:textId="5E3B6EF8" w:rsidR="00A96A22" w:rsidRDefault="00A96A22" w:rsidP="00F57727">
      <w:pPr>
        <w:pStyle w:val="ListParagraph"/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NENA membership subscription was submitted. </w:t>
      </w:r>
      <w:r w:rsidR="00803D7E">
        <w:rPr>
          <w:rFonts w:ascii="Tahoma" w:hAnsi="Tahoma" w:cs="Tahoma"/>
          <w:spacing w:val="20"/>
          <w:sz w:val="24"/>
          <w:szCs w:val="24"/>
        </w:rPr>
        <w:t xml:space="preserve">If every PSAP can continue to send us the list of departed employees, we can update this quarterly to stay on </w:t>
      </w:r>
      <w:proofErr w:type="spellStart"/>
      <w:proofErr w:type="gramStart"/>
      <w:r w:rsidR="00803D7E">
        <w:rPr>
          <w:rFonts w:ascii="Tahoma" w:hAnsi="Tahoma" w:cs="Tahoma"/>
          <w:spacing w:val="20"/>
          <w:sz w:val="24"/>
          <w:szCs w:val="24"/>
        </w:rPr>
        <w:t>to</w:t>
      </w:r>
      <w:proofErr w:type="spellEnd"/>
      <w:proofErr w:type="gramEnd"/>
      <w:r w:rsidR="00803D7E">
        <w:rPr>
          <w:rFonts w:ascii="Tahoma" w:hAnsi="Tahoma" w:cs="Tahoma"/>
          <w:spacing w:val="20"/>
          <w:sz w:val="24"/>
          <w:szCs w:val="24"/>
        </w:rPr>
        <w:t xml:space="preserve"> of the changes. </w:t>
      </w:r>
      <w:r w:rsidR="002722B4">
        <w:rPr>
          <w:rFonts w:ascii="Tahoma" w:hAnsi="Tahoma" w:cs="Tahoma"/>
          <w:spacing w:val="20"/>
          <w:sz w:val="24"/>
          <w:szCs w:val="24"/>
        </w:rPr>
        <w:t xml:space="preserve">Dispatchers will be enrolled in </w:t>
      </w:r>
      <w:proofErr w:type="gramStart"/>
      <w:r w:rsidR="002722B4">
        <w:rPr>
          <w:rFonts w:ascii="Tahoma" w:hAnsi="Tahoma" w:cs="Tahoma"/>
          <w:spacing w:val="20"/>
          <w:sz w:val="24"/>
          <w:szCs w:val="24"/>
        </w:rPr>
        <w:t>the membership</w:t>
      </w:r>
      <w:proofErr w:type="gramEnd"/>
      <w:r w:rsidR="002722B4">
        <w:rPr>
          <w:rFonts w:ascii="Tahoma" w:hAnsi="Tahoma" w:cs="Tahoma"/>
          <w:spacing w:val="20"/>
          <w:sz w:val="24"/>
          <w:szCs w:val="24"/>
        </w:rPr>
        <w:t xml:space="preserve"> during their EMD classes.</w:t>
      </w:r>
    </w:p>
    <w:p w14:paraId="29C72EC3" w14:textId="3D76F842" w:rsidR="002722B4" w:rsidRPr="002722B4" w:rsidRDefault="002722B4" w:rsidP="002722B4">
      <w:pPr>
        <w:pStyle w:val="ListParagraph"/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We are putting on the budget to also be APCO members.</w:t>
      </w:r>
    </w:p>
    <w:p w14:paraId="758090AA" w14:textId="67368AE9" w:rsidR="00256DBB" w:rsidRDefault="00595DDD" w:rsidP="00256DBB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3F5B89">
        <w:rPr>
          <w:rFonts w:ascii="Tahoma" w:hAnsi="Tahoma" w:cs="Tahoma"/>
          <w:spacing w:val="20"/>
          <w:sz w:val="24"/>
          <w:szCs w:val="24"/>
        </w:rPr>
        <w:t>2025 PSAP Enrichment Trainings- John</w:t>
      </w:r>
      <w:r w:rsidR="00175ECA">
        <w:rPr>
          <w:rFonts w:ascii="Tahoma" w:hAnsi="Tahoma" w:cs="Tahoma"/>
          <w:spacing w:val="20"/>
          <w:sz w:val="24"/>
          <w:szCs w:val="24"/>
        </w:rPr>
        <w:t xml:space="preserve"> </w:t>
      </w:r>
      <w:r w:rsidRPr="003F5B89">
        <w:rPr>
          <w:rFonts w:ascii="Tahoma" w:hAnsi="Tahoma" w:cs="Tahoma"/>
          <w:spacing w:val="20"/>
          <w:sz w:val="24"/>
          <w:szCs w:val="24"/>
        </w:rPr>
        <w:t>Lofgren</w:t>
      </w:r>
    </w:p>
    <w:p w14:paraId="14549D6C" w14:textId="2ECE2A43" w:rsidR="00062E55" w:rsidRPr="003F5B89" w:rsidRDefault="00A43037" w:rsidP="00062E55">
      <w:pPr>
        <w:pStyle w:val="ListParagraph"/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Jessica Rector presentation on burnout</w:t>
      </w:r>
      <w:r w:rsidR="002031C5">
        <w:rPr>
          <w:rFonts w:ascii="Tahoma" w:hAnsi="Tahoma" w:cs="Tahoma"/>
          <w:spacing w:val="20"/>
          <w:sz w:val="24"/>
          <w:szCs w:val="24"/>
        </w:rPr>
        <w:t xml:space="preserve">. Looking to </w:t>
      </w:r>
      <w:proofErr w:type="gramStart"/>
      <w:r w:rsidR="002031C5">
        <w:rPr>
          <w:rFonts w:ascii="Tahoma" w:hAnsi="Tahoma" w:cs="Tahoma"/>
          <w:spacing w:val="20"/>
          <w:sz w:val="24"/>
          <w:szCs w:val="24"/>
        </w:rPr>
        <w:t>do</w:t>
      </w:r>
      <w:proofErr w:type="gramEnd"/>
      <w:r w:rsidR="002031C5">
        <w:rPr>
          <w:rFonts w:ascii="Tahoma" w:hAnsi="Tahoma" w:cs="Tahoma"/>
          <w:spacing w:val="20"/>
          <w:sz w:val="24"/>
          <w:szCs w:val="24"/>
        </w:rPr>
        <w:t xml:space="preserve"> a presentation beginning of June</w:t>
      </w:r>
      <w:r w:rsidR="00937687">
        <w:rPr>
          <w:rFonts w:ascii="Tahoma" w:hAnsi="Tahoma" w:cs="Tahoma"/>
          <w:spacing w:val="20"/>
          <w:sz w:val="24"/>
          <w:szCs w:val="24"/>
        </w:rPr>
        <w:t xml:space="preserve">. </w:t>
      </w:r>
      <w:proofErr w:type="gramStart"/>
      <w:r w:rsidR="00937687">
        <w:rPr>
          <w:rFonts w:ascii="Tahoma" w:hAnsi="Tahoma" w:cs="Tahoma"/>
          <w:spacing w:val="20"/>
          <w:sz w:val="24"/>
          <w:szCs w:val="24"/>
        </w:rPr>
        <w:t>3 day</w:t>
      </w:r>
      <w:proofErr w:type="gramEnd"/>
      <w:r w:rsidR="00937687">
        <w:rPr>
          <w:rFonts w:ascii="Tahoma" w:hAnsi="Tahoma" w:cs="Tahoma"/>
          <w:spacing w:val="20"/>
          <w:sz w:val="24"/>
          <w:szCs w:val="24"/>
        </w:rPr>
        <w:t xml:space="preserve"> class, 4 hours, 3 offerings, afternoon or evening</w:t>
      </w:r>
      <w:r w:rsidR="007535ED">
        <w:rPr>
          <w:rFonts w:ascii="Tahoma" w:hAnsi="Tahoma" w:cs="Tahoma"/>
          <w:spacing w:val="20"/>
          <w:sz w:val="24"/>
          <w:szCs w:val="24"/>
        </w:rPr>
        <w:t xml:space="preserve">. There is an opportunity for a </w:t>
      </w:r>
      <w:proofErr w:type="spellStart"/>
      <w:r w:rsidR="007535ED">
        <w:rPr>
          <w:rFonts w:ascii="Tahoma" w:hAnsi="Tahoma" w:cs="Tahoma"/>
          <w:spacing w:val="20"/>
          <w:sz w:val="24"/>
          <w:szCs w:val="24"/>
        </w:rPr>
        <w:t>year long</w:t>
      </w:r>
      <w:proofErr w:type="spellEnd"/>
      <w:r w:rsidR="007535ED">
        <w:rPr>
          <w:rFonts w:ascii="Tahoma" w:hAnsi="Tahoma" w:cs="Tahoma"/>
          <w:spacing w:val="20"/>
          <w:sz w:val="24"/>
          <w:szCs w:val="24"/>
        </w:rPr>
        <w:t xml:space="preserve"> support system to combat burnout.</w:t>
      </w:r>
      <w:r w:rsidR="00FA6B68">
        <w:rPr>
          <w:rFonts w:ascii="Tahoma" w:hAnsi="Tahoma" w:cs="Tahoma"/>
          <w:spacing w:val="20"/>
          <w:sz w:val="24"/>
          <w:szCs w:val="24"/>
        </w:rPr>
        <w:t xml:space="preserve"> </w:t>
      </w:r>
    </w:p>
    <w:p w14:paraId="4AB64A9C" w14:textId="1CC1BDD5" w:rsidR="00595DDD" w:rsidRDefault="00595DDD" w:rsidP="00256DBB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3F5B89">
        <w:rPr>
          <w:rFonts w:ascii="Tahoma" w:hAnsi="Tahoma" w:cs="Tahoma"/>
          <w:spacing w:val="20"/>
          <w:sz w:val="24"/>
          <w:szCs w:val="24"/>
        </w:rPr>
        <w:t>911 Goes to Washington Conference- John Lofgren</w:t>
      </w:r>
    </w:p>
    <w:p w14:paraId="2E18A95A" w14:textId="417689FA" w:rsidR="00521EE3" w:rsidRDefault="00D73F01" w:rsidP="00521EE3">
      <w:pPr>
        <w:pStyle w:val="ListParagraph"/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Dates TBD but will be in Feb. If anyone is interested, please let John know so he can</w:t>
      </w:r>
      <w:r w:rsidR="007B4E81">
        <w:rPr>
          <w:rFonts w:ascii="Tahoma" w:hAnsi="Tahoma" w:cs="Tahoma"/>
          <w:spacing w:val="20"/>
          <w:sz w:val="24"/>
          <w:szCs w:val="24"/>
        </w:rPr>
        <w:t xml:space="preserve"> book </w:t>
      </w:r>
      <w:proofErr w:type="gramStart"/>
      <w:r w:rsidR="007B4E81">
        <w:rPr>
          <w:rFonts w:ascii="Tahoma" w:hAnsi="Tahoma" w:cs="Tahoma"/>
          <w:spacing w:val="20"/>
          <w:sz w:val="24"/>
          <w:szCs w:val="24"/>
        </w:rPr>
        <w:t>travel</w:t>
      </w:r>
      <w:proofErr w:type="gramEnd"/>
      <w:r w:rsidR="007B4E81">
        <w:rPr>
          <w:rFonts w:ascii="Tahoma" w:hAnsi="Tahoma" w:cs="Tahoma"/>
          <w:spacing w:val="20"/>
          <w:sz w:val="24"/>
          <w:szCs w:val="24"/>
        </w:rPr>
        <w:t xml:space="preserve"> ASAP.</w:t>
      </w:r>
    </w:p>
    <w:p w14:paraId="491196AE" w14:textId="06D2EBF4" w:rsidR="00030932" w:rsidRPr="003F5B89" w:rsidRDefault="00030932" w:rsidP="00521EE3">
      <w:pPr>
        <w:pStyle w:val="ListParagraph"/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Additionally, last year Navigator opened hotels very early so you may see an email about Navigator attendees as well.</w:t>
      </w:r>
    </w:p>
    <w:p w14:paraId="3B51F927" w14:textId="1B4D18EB" w:rsidR="00595DDD" w:rsidRDefault="006218D5" w:rsidP="00256DBB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3F5B89">
        <w:rPr>
          <w:rFonts w:ascii="Tahoma" w:hAnsi="Tahoma" w:cs="Tahoma"/>
          <w:spacing w:val="20"/>
          <w:sz w:val="24"/>
          <w:szCs w:val="24"/>
        </w:rPr>
        <w:t xml:space="preserve">Clarify Language Line Policy- Renee </w:t>
      </w:r>
      <w:r w:rsidR="003F5B89" w:rsidRPr="003F5B89">
        <w:rPr>
          <w:rFonts w:ascii="Tahoma" w:hAnsi="Tahoma" w:cs="Tahoma"/>
          <w:spacing w:val="20"/>
          <w:sz w:val="24"/>
          <w:szCs w:val="24"/>
        </w:rPr>
        <w:t>Henshaw</w:t>
      </w:r>
    </w:p>
    <w:p w14:paraId="003B6F55" w14:textId="150C2A70" w:rsidR="00F13A0E" w:rsidRDefault="008E4EF1" w:rsidP="00F13A0E">
      <w:pPr>
        <w:pStyle w:val="ListParagraph"/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The intent is to allow the PSAP to process a call with foreign language callers regardless of the line it comes in on. Will be updating the wording in the policy to make it clear</w:t>
      </w:r>
      <w:r w:rsidR="00F9738B">
        <w:rPr>
          <w:rFonts w:ascii="Tahoma" w:hAnsi="Tahoma" w:cs="Tahoma"/>
          <w:spacing w:val="20"/>
          <w:sz w:val="24"/>
          <w:szCs w:val="24"/>
        </w:rPr>
        <w:t xml:space="preserve"> that it is not for 911 only. </w:t>
      </w:r>
    </w:p>
    <w:p w14:paraId="4610FCD4" w14:textId="6F6DA387" w:rsidR="00650862" w:rsidRDefault="00650862" w:rsidP="00256DBB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PSAP </w:t>
      </w:r>
      <w:r w:rsidR="00F074E0" w:rsidRPr="00F074E0">
        <w:rPr>
          <w:rFonts w:ascii="Tahoma" w:hAnsi="Tahoma" w:cs="Tahoma"/>
          <w:spacing w:val="20"/>
          <w:sz w:val="24"/>
          <w:szCs w:val="24"/>
        </w:rPr>
        <w:t>Real-Time Skill Development</w:t>
      </w:r>
      <w:r w:rsidR="00F074E0">
        <w:rPr>
          <w:rFonts w:ascii="Tahoma" w:hAnsi="Tahoma" w:cs="Tahoma"/>
          <w:spacing w:val="20"/>
          <w:sz w:val="24"/>
          <w:szCs w:val="24"/>
        </w:rPr>
        <w:t xml:space="preserve"> Visits</w:t>
      </w:r>
      <w:r>
        <w:rPr>
          <w:rFonts w:ascii="Tahoma" w:hAnsi="Tahoma" w:cs="Tahoma"/>
          <w:spacing w:val="20"/>
          <w:sz w:val="24"/>
          <w:szCs w:val="24"/>
        </w:rPr>
        <w:t>- Joscelyn Niski</w:t>
      </w:r>
    </w:p>
    <w:p w14:paraId="2D129F77" w14:textId="2F5AF826" w:rsidR="007344EC" w:rsidRDefault="009E308D" w:rsidP="007344EC">
      <w:pPr>
        <w:pStyle w:val="ListParagraph"/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Positive feedback from Teller about the </w:t>
      </w:r>
      <w:r w:rsidR="00854AE0">
        <w:rPr>
          <w:rFonts w:ascii="Tahoma" w:hAnsi="Tahoma" w:cs="Tahoma"/>
          <w:spacing w:val="20"/>
          <w:sz w:val="24"/>
          <w:szCs w:val="24"/>
        </w:rPr>
        <w:t>sit ins. Wanting to start it with all PSAPs and see how they go. We will still be offering 1:1s as needed.</w:t>
      </w:r>
    </w:p>
    <w:p w14:paraId="49F28676" w14:textId="00F8510A" w:rsidR="00BD16A8" w:rsidRDefault="00642352" w:rsidP="00256DBB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Quarterly </w:t>
      </w:r>
      <w:r w:rsidR="00BD16A8">
        <w:rPr>
          <w:rFonts w:ascii="Tahoma" w:hAnsi="Tahoma" w:cs="Tahoma"/>
          <w:spacing w:val="20"/>
          <w:sz w:val="24"/>
          <w:szCs w:val="24"/>
        </w:rPr>
        <w:t xml:space="preserve">Newsletter </w:t>
      </w:r>
      <w:r>
        <w:rPr>
          <w:rFonts w:ascii="Tahoma" w:hAnsi="Tahoma" w:cs="Tahoma"/>
          <w:spacing w:val="20"/>
          <w:sz w:val="24"/>
          <w:szCs w:val="24"/>
        </w:rPr>
        <w:t>Distribution-Joscelyn Niski</w:t>
      </w:r>
    </w:p>
    <w:p w14:paraId="1025ACD5" w14:textId="03A5F1F8" w:rsidR="00854AE0" w:rsidRDefault="00FC6088" w:rsidP="00854AE0">
      <w:pPr>
        <w:pStyle w:val="ListParagraph"/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lastRenderedPageBreak/>
        <w:t xml:space="preserve">Double checking with </w:t>
      </w:r>
      <w:proofErr w:type="gramStart"/>
      <w:r>
        <w:rPr>
          <w:rFonts w:ascii="Tahoma" w:hAnsi="Tahoma" w:cs="Tahoma"/>
          <w:spacing w:val="20"/>
          <w:sz w:val="24"/>
          <w:szCs w:val="24"/>
        </w:rPr>
        <w:t>all of</w:t>
      </w:r>
      <w:proofErr w:type="gramEnd"/>
      <w:r>
        <w:rPr>
          <w:rFonts w:ascii="Tahoma" w:hAnsi="Tahoma" w:cs="Tahoma"/>
          <w:spacing w:val="20"/>
          <w:sz w:val="24"/>
          <w:szCs w:val="24"/>
        </w:rPr>
        <w:t xml:space="preserve"> the agencies on the best way to distribute. Woodland will give an email that hits all staff. CSPD </w:t>
      </w:r>
      <w:r w:rsidR="00224440">
        <w:rPr>
          <w:rFonts w:ascii="Tahoma" w:hAnsi="Tahoma" w:cs="Tahoma"/>
          <w:spacing w:val="20"/>
          <w:sz w:val="24"/>
          <w:szCs w:val="24"/>
        </w:rPr>
        <w:t xml:space="preserve">goes over it in lineup and will send it out. </w:t>
      </w:r>
      <w:r w:rsidR="00D66FF1">
        <w:rPr>
          <w:rFonts w:ascii="Tahoma" w:hAnsi="Tahoma" w:cs="Tahoma"/>
          <w:spacing w:val="20"/>
          <w:sz w:val="24"/>
          <w:szCs w:val="24"/>
        </w:rPr>
        <w:t xml:space="preserve">EPSO will </w:t>
      </w:r>
      <w:proofErr w:type="gramStart"/>
      <w:r w:rsidR="00D66FF1">
        <w:rPr>
          <w:rFonts w:ascii="Tahoma" w:hAnsi="Tahoma" w:cs="Tahoma"/>
          <w:spacing w:val="20"/>
          <w:sz w:val="24"/>
          <w:szCs w:val="24"/>
        </w:rPr>
        <w:t>distribute</w:t>
      </w:r>
      <w:proofErr w:type="gramEnd"/>
      <w:r w:rsidR="00D66FF1">
        <w:rPr>
          <w:rFonts w:ascii="Tahoma" w:hAnsi="Tahoma" w:cs="Tahoma"/>
          <w:spacing w:val="20"/>
          <w:sz w:val="24"/>
          <w:szCs w:val="24"/>
        </w:rPr>
        <w:t xml:space="preserve"> through management. </w:t>
      </w:r>
    </w:p>
    <w:p w14:paraId="3383DCB1" w14:textId="268811D7" w:rsidR="00BD16A8" w:rsidRDefault="00995753" w:rsidP="00BD16A8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Telecommunicator of the Quarter- Joscelyn Niski</w:t>
      </w:r>
    </w:p>
    <w:p w14:paraId="472E317E" w14:textId="2CF807DE" w:rsidR="00C041D6" w:rsidRDefault="00DD3E93" w:rsidP="00C041D6">
      <w:pPr>
        <w:pStyle w:val="ListParagraph"/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Josh Nelson </w:t>
      </w:r>
      <w:r w:rsidR="00777AD1">
        <w:rPr>
          <w:rFonts w:ascii="Tahoma" w:hAnsi="Tahoma" w:cs="Tahoma"/>
          <w:spacing w:val="20"/>
          <w:sz w:val="24"/>
          <w:szCs w:val="24"/>
        </w:rPr>
        <w:t>is selected as Telecommunicator of the 3</w:t>
      </w:r>
      <w:r w:rsidR="00777AD1" w:rsidRPr="00777AD1">
        <w:rPr>
          <w:rFonts w:ascii="Tahoma" w:hAnsi="Tahoma" w:cs="Tahoma"/>
          <w:spacing w:val="20"/>
          <w:sz w:val="24"/>
          <w:szCs w:val="24"/>
          <w:vertAlign w:val="superscript"/>
        </w:rPr>
        <w:t>rd</w:t>
      </w:r>
      <w:r w:rsidR="00777AD1">
        <w:rPr>
          <w:rFonts w:ascii="Tahoma" w:hAnsi="Tahoma" w:cs="Tahoma"/>
          <w:spacing w:val="20"/>
          <w:sz w:val="24"/>
          <w:szCs w:val="24"/>
        </w:rPr>
        <w:t xml:space="preserve"> quarter.</w:t>
      </w:r>
    </w:p>
    <w:p w14:paraId="4B9F699F" w14:textId="23000CDD" w:rsidR="00576474" w:rsidRDefault="00576474" w:rsidP="00BD16A8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Protocol 41- Joscelyn Niski</w:t>
      </w:r>
    </w:p>
    <w:p w14:paraId="3771F594" w14:textId="49320FBE" w:rsidR="001237CF" w:rsidRPr="00BD16A8" w:rsidRDefault="001237CF" w:rsidP="001237CF">
      <w:pPr>
        <w:pStyle w:val="ListParagraph"/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proofErr w:type="gramStart"/>
      <w:r>
        <w:rPr>
          <w:rFonts w:ascii="Tahoma" w:hAnsi="Tahoma" w:cs="Tahoma"/>
          <w:spacing w:val="20"/>
          <w:sz w:val="24"/>
          <w:szCs w:val="24"/>
        </w:rPr>
        <w:t>New</w:t>
      </w:r>
      <w:proofErr w:type="gramEnd"/>
      <w:r>
        <w:rPr>
          <w:rFonts w:ascii="Tahoma" w:hAnsi="Tahoma" w:cs="Tahoma"/>
          <w:spacing w:val="20"/>
          <w:sz w:val="24"/>
          <w:szCs w:val="24"/>
        </w:rPr>
        <w:t xml:space="preserve"> 1</w:t>
      </w:r>
      <w:r w:rsidRPr="001237CF">
        <w:rPr>
          <w:rFonts w:ascii="Tahoma" w:hAnsi="Tahoma" w:cs="Tahoma"/>
          <w:spacing w:val="20"/>
          <w:sz w:val="24"/>
          <w:szCs w:val="24"/>
          <w:vertAlign w:val="superscript"/>
        </w:rPr>
        <w:t>st</w:t>
      </w:r>
      <w:r>
        <w:rPr>
          <w:rFonts w:ascii="Tahoma" w:hAnsi="Tahoma" w:cs="Tahoma"/>
          <w:spacing w:val="20"/>
          <w:sz w:val="24"/>
          <w:szCs w:val="24"/>
        </w:rPr>
        <w:t xml:space="preserve"> party caller in crisis</w:t>
      </w:r>
      <w:r w:rsidR="00481211">
        <w:rPr>
          <w:rFonts w:ascii="Tahoma" w:hAnsi="Tahoma" w:cs="Tahoma"/>
          <w:spacing w:val="20"/>
          <w:sz w:val="24"/>
          <w:szCs w:val="24"/>
        </w:rPr>
        <w:t xml:space="preserve"> requires additional training. The training is 4 hours long. Joscelyn has gotten vouchers for 17 people to start taking the training and </w:t>
      </w:r>
      <w:r w:rsidR="005030CE">
        <w:rPr>
          <w:rFonts w:ascii="Tahoma" w:hAnsi="Tahoma" w:cs="Tahoma"/>
          <w:spacing w:val="20"/>
          <w:sz w:val="24"/>
          <w:szCs w:val="24"/>
        </w:rPr>
        <w:t>get ahead of it. Budget requests for next year for everyone to get trained.</w:t>
      </w:r>
    </w:p>
    <w:p w14:paraId="4B25F7BD" w14:textId="0BAF9431" w:rsidR="00094C70" w:rsidRDefault="00094C70" w:rsidP="00256DBB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proofErr w:type="spellStart"/>
      <w:r>
        <w:rPr>
          <w:rFonts w:ascii="Tahoma" w:hAnsi="Tahoma" w:cs="Tahoma"/>
          <w:spacing w:val="20"/>
          <w:sz w:val="24"/>
          <w:szCs w:val="24"/>
        </w:rPr>
        <w:t>Pro</w:t>
      </w:r>
      <w:r w:rsidR="00512E71">
        <w:rPr>
          <w:rFonts w:ascii="Tahoma" w:hAnsi="Tahoma" w:cs="Tahoma"/>
          <w:spacing w:val="20"/>
          <w:sz w:val="24"/>
          <w:szCs w:val="24"/>
        </w:rPr>
        <w:t>QA</w:t>
      </w:r>
      <w:proofErr w:type="spellEnd"/>
      <w:r>
        <w:rPr>
          <w:rFonts w:ascii="Tahoma" w:hAnsi="Tahoma" w:cs="Tahoma"/>
          <w:spacing w:val="20"/>
          <w:sz w:val="24"/>
          <w:szCs w:val="24"/>
        </w:rPr>
        <w:t xml:space="preserve"> Updates- Joscelyn Niski</w:t>
      </w:r>
    </w:p>
    <w:p w14:paraId="28436A18" w14:textId="44576554" w:rsidR="00F935A2" w:rsidRPr="003F5B89" w:rsidRDefault="00EE2708" w:rsidP="00F935A2">
      <w:pPr>
        <w:pStyle w:val="ListParagraph"/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Agencies</w:t>
      </w:r>
      <w:r w:rsidR="00130952">
        <w:rPr>
          <w:rFonts w:ascii="Tahoma" w:hAnsi="Tahoma" w:cs="Tahoma"/>
          <w:spacing w:val="20"/>
          <w:sz w:val="24"/>
          <w:szCs w:val="24"/>
        </w:rPr>
        <w:t xml:space="preserve"> are requesting in person training (CSPD, CC, Teller</w:t>
      </w:r>
      <w:r w:rsidR="007F1925">
        <w:rPr>
          <w:rFonts w:ascii="Tahoma" w:hAnsi="Tahoma" w:cs="Tahoma"/>
          <w:spacing w:val="20"/>
          <w:sz w:val="24"/>
          <w:szCs w:val="24"/>
        </w:rPr>
        <w:t>, EPSO)</w:t>
      </w:r>
    </w:p>
    <w:p w14:paraId="77C339AC" w14:textId="18F7013C" w:rsidR="000D5F35" w:rsidRPr="005259FE" w:rsidRDefault="00AE674A" w:rsidP="00A430DB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Dispatch Steering Committee Items</w:t>
      </w:r>
    </w:p>
    <w:p w14:paraId="6E72378E" w14:textId="1A5EFA28" w:rsidR="00FA5A4F" w:rsidRDefault="00F36AD9" w:rsidP="00776AE0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Round Table</w:t>
      </w:r>
    </w:p>
    <w:p w14:paraId="4AB68777" w14:textId="378F95D3" w:rsidR="00E902C5" w:rsidRPr="00E47761" w:rsidRDefault="00E902C5" w:rsidP="00E47761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E47761">
        <w:rPr>
          <w:rFonts w:ascii="Tahoma" w:hAnsi="Tahoma" w:cs="Tahoma"/>
          <w:spacing w:val="20"/>
          <w:sz w:val="24"/>
          <w:szCs w:val="24"/>
        </w:rPr>
        <w:t>Dan- registration is open for the sleep recovery class.</w:t>
      </w:r>
    </w:p>
    <w:p w14:paraId="22AA2576" w14:textId="3CA42528" w:rsidR="00617222" w:rsidRPr="00E47761" w:rsidRDefault="00617222" w:rsidP="00E47761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E47761">
        <w:rPr>
          <w:rFonts w:ascii="Tahoma" w:hAnsi="Tahoma" w:cs="Tahoma"/>
          <w:spacing w:val="20"/>
          <w:sz w:val="24"/>
          <w:szCs w:val="24"/>
        </w:rPr>
        <w:t>Dan- Status C4 suicide intervention skill training Oct 24-25 is open for registration</w:t>
      </w:r>
    </w:p>
    <w:p w14:paraId="28AD3E43" w14:textId="2C1A5293" w:rsidR="00623FD6" w:rsidRPr="00776AE0" w:rsidRDefault="00623FD6" w:rsidP="00E47761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b/>
          <w:bCs/>
          <w:spacing w:val="20"/>
          <w:sz w:val="24"/>
          <w:szCs w:val="24"/>
        </w:rPr>
      </w:pPr>
      <w:r w:rsidRPr="00E47761">
        <w:rPr>
          <w:rFonts w:ascii="Tahoma" w:hAnsi="Tahoma" w:cs="Tahoma"/>
          <w:spacing w:val="20"/>
          <w:sz w:val="24"/>
          <w:szCs w:val="24"/>
        </w:rPr>
        <w:t>Ro</w:t>
      </w:r>
      <w:r w:rsidR="0056240C" w:rsidRPr="00E47761">
        <w:rPr>
          <w:rFonts w:ascii="Tahoma" w:hAnsi="Tahoma" w:cs="Tahoma"/>
          <w:spacing w:val="20"/>
          <w:sz w:val="24"/>
          <w:szCs w:val="24"/>
        </w:rPr>
        <w:t>ger- Wanting a status on the high school program</w:t>
      </w:r>
      <w:r w:rsidR="0056240C">
        <w:rPr>
          <w:rFonts w:ascii="Tahoma" w:hAnsi="Tahoma" w:cs="Tahoma"/>
          <w:b/>
          <w:bCs/>
          <w:spacing w:val="20"/>
          <w:sz w:val="24"/>
          <w:szCs w:val="24"/>
        </w:rPr>
        <w:t xml:space="preserve">. </w:t>
      </w:r>
    </w:p>
    <w:p w14:paraId="757A077E" w14:textId="15AF7B32" w:rsidR="00332BBF" w:rsidRPr="00332BBF" w:rsidRDefault="00332BBF" w:rsidP="00332BBF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332BBF">
        <w:rPr>
          <w:rFonts w:ascii="Tahoma" w:hAnsi="Tahoma" w:cs="Tahoma"/>
          <w:b/>
          <w:bCs/>
          <w:sz w:val="24"/>
          <w:szCs w:val="24"/>
        </w:rPr>
        <w:t>Motion to Adjourn:</w:t>
      </w:r>
      <w:r>
        <w:rPr>
          <w:rFonts w:ascii="Tahoma" w:hAnsi="Tahoma" w:cs="Tahoma"/>
          <w:b/>
          <w:bCs/>
          <w:sz w:val="24"/>
          <w:szCs w:val="24"/>
        </w:rPr>
        <w:t xml:space="preserve"> </w:t>
      </w:r>
      <w:r w:rsidR="00E669B1" w:rsidRPr="00E36D96">
        <w:rPr>
          <w:rFonts w:ascii="Tahoma" w:hAnsi="Tahoma" w:cs="Tahoma"/>
          <w:spacing w:val="20"/>
          <w:sz w:val="24"/>
          <w:szCs w:val="24"/>
        </w:rPr>
        <w:t xml:space="preserve">Roger </w:t>
      </w:r>
      <w:r w:rsidR="00E36D96" w:rsidRPr="00E36D96">
        <w:rPr>
          <w:rFonts w:ascii="Tahoma" w:hAnsi="Tahoma" w:cs="Tahoma"/>
          <w:spacing w:val="20"/>
          <w:sz w:val="24"/>
          <w:szCs w:val="24"/>
        </w:rPr>
        <w:t>Coker</w:t>
      </w:r>
      <w:r w:rsidR="00E669B1" w:rsidRPr="00E36D96">
        <w:rPr>
          <w:rFonts w:ascii="Tahoma" w:hAnsi="Tahoma" w:cs="Tahoma"/>
          <w:spacing w:val="20"/>
          <w:sz w:val="24"/>
          <w:szCs w:val="24"/>
        </w:rPr>
        <w:t xml:space="preserve"> 11:09</w:t>
      </w:r>
    </w:p>
    <w:p w14:paraId="64721B9E" w14:textId="422F38FA" w:rsidR="008E7CD3" w:rsidRPr="00A71147" w:rsidRDefault="00332BBF" w:rsidP="00D226D9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A71147">
        <w:rPr>
          <w:rFonts w:ascii="Tahoma" w:hAnsi="Tahoma" w:cs="Tahoma"/>
          <w:spacing w:val="20"/>
          <w:sz w:val="24"/>
          <w:szCs w:val="24"/>
        </w:rPr>
        <w:t>Second:</w:t>
      </w:r>
      <w:r w:rsidR="00E36D96">
        <w:rPr>
          <w:rFonts w:ascii="Tahoma" w:hAnsi="Tahoma" w:cs="Tahoma"/>
          <w:spacing w:val="20"/>
          <w:sz w:val="24"/>
          <w:szCs w:val="24"/>
        </w:rPr>
        <w:t xml:space="preserve"> Jesse Aver</w:t>
      </w:r>
    </w:p>
    <w:sectPr w:rsidR="008E7CD3" w:rsidRPr="00A71147" w:rsidSect="0044499F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A532F5" w14:textId="77777777" w:rsidR="00CD422C" w:rsidRDefault="00CD422C" w:rsidP="00EA4611">
      <w:pPr>
        <w:spacing w:after="0" w:line="240" w:lineRule="auto"/>
      </w:pPr>
      <w:r>
        <w:separator/>
      </w:r>
    </w:p>
  </w:endnote>
  <w:endnote w:type="continuationSeparator" w:id="0">
    <w:p w14:paraId="4BBCD2B2" w14:textId="77777777" w:rsidR="00CD422C" w:rsidRDefault="00CD422C" w:rsidP="00EA4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12667981"/>
      <w:docPartObj>
        <w:docPartGallery w:val="Page Numbers (Bottom of Page)"/>
        <w:docPartUnique/>
      </w:docPartObj>
    </w:sdtPr>
    <w:sdtEndPr>
      <w:rPr>
        <w:rFonts w:ascii="Tahoma" w:hAnsi="Tahoma" w:cs="Tahoma"/>
        <w:noProof/>
        <w:color w:val="FFFFFF" w:themeColor="background1"/>
      </w:rPr>
    </w:sdtEndPr>
    <w:sdtContent>
      <w:p w14:paraId="67F32AE7" w14:textId="77777777" w:rsidR="00D5784F" w:rsidRPr="00555EE3" w:rsidRDefault="00D5784F" w:rsidP="00555EE3">
        <w:pPr>
          <w:pStyle w:val="Footer"/>
          <w:jc w:val="center"/>
          <w:rPr>
            <w:rFonts w:ascii="Tahoma" w:hAnsi="Tahoma" w:cs="Tahoma"/>
            <w:color w:val="FFFFFF" w:themeColor="background1"/>
          </w:rPr>
        </w:pPr>
        <w:r w:rsidRPr="00555EE3">
          <w:rPr>
            <w:rFonts w:ascii="Tahoma" w:hAnsi="Tahoma" w:cs="Tahoma"/>
            <w:color w:val="FFFFFF" w:themeColor="background1"/>
          </w:rPr>
          <w:fldChar w:fldCharType="begin"/>
        </w:r>
        <w:r w:rsidRPr="00555EE3">
          <w:rPr>
            <w:rFonts w:ascii="Tahoma" w:hAnsi="Tahoma" w:cs="Tahoma"/>
            <w:color w:val="FFFFFF" w:themeColor="background1"/>
          </w:rPr>
          <w:instrText xml:space="preserve"> PAGE   \* MERGEFORMAT </w:instrText>
        </w:r>
        <w:r w:rsidRPr="00555EE3">
          <w:rPr>
            <w:rFonts w:ascii="Tahoma" w:hAnsi="Tahoma" w:cs="Tahoma"/>
            <w:color w:val="FFFFFF" w:themeColor="background1"/>
          </w:rPr>
          <w:fldChar w:fldCharType="separate"/>
        </w:r>
        <w:r w:rsidRPr="00555EE3">
          <w:rPr>
            <w:rFonts w:ascii="Tahoma" w:hAnsi="Tahoma" w:cs="Tahoma"/>
            <w:noProof/>
            <w:color w:val="FFFFFF" w:themeColor="background1"/>
          </w:rPr>
          <w:t>2</w:t>
        </w:r>
        <w:r w:rsidRPr="00555EE3">
          <w:rPr>
            <w:rFonts w:ascii="Tahoma" w:hAnsi="Tahoma" w:cs="Tahoma"/>
            <w:noProof/>
            <w:color w:val="FFFFFF" w:themeColor="background1"/>
          </w:rPr>
          <w:fldChar w:fldCharType="end"/>
        </w:r>
        <w:r w:rsidR="00555EE3">
          <w:rPr>
            <w:rFonts w:ascii="Tahoma" w:hAnsi="Tahoma" w:cs="Tahoma"/>
            <w:noProof/>
            <w:color w:val="FFFFFF" w:themeColor="background1"/>
          </w:rPr>
          <w:t xml:space="preserve"> </w:t>
        </w:r>
        <w:r w:rsidR="00817D7F">
          <w:rPr>
            <w:rFonts w:ascii="Tahoma" w:hAnsi="Tahoma" w:cs="Tahoma"/>
            <w:noProof/>
            <w:color w:val="FFFFFF" w:themeColor="background1"/>
          </w:rPr>
          <w:t xml:space="preserve">    </w:t>
        </w:r>
        <w:r w:rsidR="00555EE3">
          <w:rPr>
            <w:rFonts w:ascii="Tahoma" w:hAnsi="Tahoma" w:cs="Tahoma"/>
            <w:noProof/>
            <w:color w:val="FFFFFF" w:themeColor="background1"/>
          </w:rPr>
          <w:t>| 2350 Airport Road, Colorado Springs, CO 80910 | 719.785.1900 | elpasoteller911.org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2A2394" w14:textId="77777777" w:rsidR="00CA269D" w:rsidRDefault="00CA269D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4A4D9A58" wp14:editId="1E270567">
              <wp:simplePos x="0" y="0"/>
              <wp:positionH relativeFrom="column">
                <wp:posOffset>151130</wp:posOffset>
              </wp:positionH>
              <wp:positionV relativeFrom="page">
                <wp:posOffset>9384030</wp:posOffset>
              </wp:positionV>
              <wp:extent cx="5640946" cy="320040"/>
              <wp:effectExtent l="0" t="0" r="0" b="381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40946" cy="3200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06F551" w14:textId="77777777" w:rsidR="00CA269D" w:rsidRPr="00CA269D" w:rsidRDefault="00CA269D" w:rsidP="00CA269D">
                          <w:pPr>
                            <w:jc w:val="center"/>
                            <w:rPr>
                              <w:rFonts w:ascii="Tahoma" w:hAnsi="Tahoma" w:cs="Tahoma"/>
                              <w:color w:val="FFFFFF" w:themeColor="background1"/>
                            </w:rPr>
                          </w:pPr>
                          <w:r w:rsidRPr="00CA269D"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>2350 Airport Road, Colorado Springs, CO 80910 | 719.785.1900 | elpasoteller911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4D9A5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1.9pt;margin-top:738.9pt;width:444.15pt;height:25.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" filled="f" stroked="f">
              <v:textbox>
                <w:txbxContent>
                  <w:p w14:paraId="5A06F551" w14:textId="77777777" w:rsidR="00CA269D" w:rsidRPr="00CA269D" w:rsidRDefault="00CA269D" w:rsidP="00CA269D">
                    <w:pPr>
                      <w:jc w:val="center"/>
                      <w:rPr>
                        <w:rFonts w:ascii="Tahoma" w:hAnsi="Tahoma" w:cs="Tahoma"/>
                        <w:color w:val="FFFFFF" w:themeColor="background1"/>
                      </w:rPr>
                    </w:pPr>
                    <w:r w:rsidRPr="00CA269D">
                      <w:rPr>
                        <w:rFonts w:ascii="Tahoma" w:hAnsi="Tahoma" w:cs="Tahoma"/>
                        <w:color w:val="FFFFFF" w:themeColor="background1"/>
                      </w:rPr>
                      <w:t>2350 Airport Road, Colorado Springs, CO 80910 | 719.785.1900 | elpasoteller911.org</w:t>
                    </w:r>
                  </w:p>
                </w:txbxContent>
              </v:textbox>
              <w10:wrap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96EF83" w14:textId="77777777" w:rsidR="00CD422C" w:rsidRDefault="00CD422C" w:rsidP="00EA4611">
      <w:pPr>
        <w:spacing w:after="0" w:line="240" w:lineRule="auto"/>
      </w:pPr>
      <w:r>
        <w:separator/>
      </w:r>
    </w:p>
  </w:footnote>
  <w:footnote w:type="continuationSeparator" w:id="0">
    <w:p w14:paraId="70F839EE" w14:textId="77777777" w:rsidR="00CD422C" w:rsidRDefault="00CD422C" w:rsidP="00EA4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88451978"/>
      <w:docPartObj>
        <w:docPartGallery w:val="Page Numbers (Top of Page)"/>
        <w:docPartUnique/>
      </w:docPartObj>
    </w:sdtPr>
    <w:sdtEndPr>
      <w:rPr>
        <w:rFonts w:ascii="Tahoma" w:hAnsi="Tahoma" w:cs="Tahoma"/>
        <w:noProof/>
      </w:rPr>
    </w:sdtEndPr>
    <w:sdtContent>
      <w:p w14:paraId="361FF734" w14:textId="77777777" w:rsidR="00D5784F" w:rsidRPr="00D5784F" w:rsidRDefault="007A5F87">
        <w:pPr>
          <w:pStyle w:val="Header"/>
          <w:jc w:val="right"/>
          <w:rPr>
            <w:rFonts w:ascii="Tahoma" w:hAnsi="Tahoma" w:cs="Tahoma"/>
          </w:rPr>
        </w:pPr>
        <w:r>
          <w:rPr>
            <w:rFonts w:ascii="Tahoma" w:hAnsi="Tahoma" w:cs="Tahoma"/>
            <w:noProof/>
          </w:rPr>
          <w:drawing>
            <wp:anchor distT="0" distB="0" distL="114300" distR="114300" simplePos="0" relativeHeight="251660288" behindDoc="1" locked="0" layoutInCell="1" allowOverlap="1" wp14:anchorId="02508E9D" wp14:editId="677BBD41">
              <wp:simplePos x="0" y="0"/>
              <wp:positionH relativeFrom="column">
                <wp:posOffset>-1028700</wp:posOffset>
              </wp:positionH>
              <wp:positionV relativeFrom="page">
                <wp:posOffset>-113030</wp:posOffset>
              </wp:positionV>
              <wp:extent cx="8001000" cy="10286129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2021 Letterhead Bottom-01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001000" cy="1028612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D5784F">
          <w:rPr>
            <w:rFonts w:ascii="Tahoma" w:hAnsi="Tahoma" w:cs="Tahoma"/>
          </w:rPr>
          <w:t xml:space="preserve"> </w:t>
        </w:r>
      </w:p>
    </w:sdtContent>
  </w:sdt>
  <w:p w14:paraId="035B6880" w14:textId="77777777" w:rsidR="00EA4611" w:rsidRDefault="00EA46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D4218B" w14:textId="77777777" w:rsidR="00EA4611" w:rsidRDefault="00EA4611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1184481" wp14:editId="6B08C3D4">
          <wp:simplePos x="0" y="0"/>
          <wp:positionH relativeFrom="column">
            <wp:posOffset>-1036320</wp:posOffset>
          </wp:positionH>
          <wp:positionV relativeFrom="page">
            <wp:posOffset>-121920</wp:posOffset>
          </wp:positionV>
          <wp:extent cx="8001000" cy="10286129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21 Letterhead with Old Header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0" cy="102861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CDnzKL24OR7zuu" int2:id="Fg63FZXg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AD7BBF"/>
    <w:multiLevelType w:val="multilevel"/>
    <w:tmpl w:val="584AA62A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17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B54B0"/>
    <w:multiLevelType w:val="hybridMultilevel"/>
    <w:tmpl w:val="51C0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D6BFE"/>
    <w:multiLevelType w:val="multilevel"/>
    <w:tmpl w:val="7B0E4B80"/>
    <w:lvl w:ilvl="0">
      <w:start w:val="1"/>
      <w:numFmt w:val="low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1423F0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16C00B1C"/>
    <w:multiLevelType w:val="hybridMultilevel"/>
    <w:tmpl w:val="A63A6B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C65F8B"/>
    <w:multiLevelType w:val="multilevel"/>
    <w:tmpl w:val="BC5A5BE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81D53D4"/>
    <w:multiLevelType w:val="hybridMultilevel"/>
    <w:tmpl w:val="68F62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C31A07"/>
    <w:multiLevelType w:val="hybridMultilevel"/>
    <w:tmpl w:val="4A1C8B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B73519E"/>
    <w:multiLevelType w:val="hybridMultilevel"/>
    <w:tmpl w:val="6AB8735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34666F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25514099"/>
    <w:multiLevelType w:val="hybridMultilevel"/>
    <w:tmpl w:val="B69615E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hAnsi="Symbol" w:hint="default"/>
        <w:spacing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pacing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  <w:spacing w:val="0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spacing w:val="0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  <w:spacing w:val="0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  <w:spacing w:val="0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  <w:spacing w:val="0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  <w:spacing w:val="0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  <w:spacing w:val="0"/>
      </w:rPr>
    </w:lvl>
  </w:abstractNum>
  <w:abstractNum w:abstractNumId="11" w15:restartNumberingAfterBreak="0">
    <w:nsid w:val="2A91466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3411288"/>
    <w:multiLevelType w:val="hybridMultilevel"/>
    <w:tmpl w:val="C89EE6D0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3" w15:restartNumberingAfterBreak="0">
    <w:nsid w:val="3E6F6CAA"/>
    <w:multiLevelType w:val="multilevel"/>
    <w:tmpl w:val="E5BE26EA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40BF270B"/>
    <w:multiLevelType w:val="hybridMultilevel"/>
    <w:tmpl w:val="3482B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10586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61E216B"/>
    <w:multiLevelType w:val="hybridMultilevel"/>
    <w:tmpl w:val="146A897A"/>
    <w:lvl w:ilvl="0" w:tplc="4BA8B952">
      <w:start w:val="2023"/>
      <w:numFmt w:val="decimal"/>
      <w:lvlText w:val="%1"/>
      <w:lvlJc w:val="left"/>
      <w:pPr>
        <w:ind w:left="984" w:hanging="62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403B14"/>
    <w:multiLevelType w:val="multilevel"/>
    <w:tmpl w:val="453C5E8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485C46E3"/>
    <w:multiLevelType w:val="hybridMultilevel"/>
    <w:tmpl w:val="7B120474"/>
    <w:lvl w:ilvl="0" w:tplc="561E318A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A78C0"/>
    <w:multiLevelType w:val="multilevel"/>
    <w:tmpl w:val="3F06181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4E752DAD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17E17F8"/>
    <w:multiLevelType w:val="multilevel"/>
    <w:tmpl w:val="0770D1E4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56FE23DE"/>
    <w:multiLevelType w:val="multilevel"/>
    <w:tmpl w:val="175805C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3" w15:restartNumberingAfterBreak="0">
    <w:nsid w:val="58D51F09"/>
    <w:multiLevelType w:val="multilevel"/>
    <w:tmpl w:val="074A23F6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4" w15:restartNumberingAfterBreak="0">
    <w:nsid w:val="59113AF1"/>
    <w:multiLevelType w:val="hybridMultilevel"/>
    <w:tmpl w:val="C0CE4A1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5" w15:restartNumberingAfterBreak="0">
    <w:nsid w:val="5B465201"/>
    <w:multiLevelType w:val="hybridMultilevel"/>
    <w:tmpl w:val="BACCD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1129CF"/>
    <w:multiLevelType w:val="hybridMultilevel"/>
    <w:tmpl w:val="9E80F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8A1F0A"/>
    <w:multiLevelType w:val="multilevel"/>
    <w:tmpl w:val="584AA62A"/>
    <w:numStyleLink w:val="CurrentList1"/>
  </w:abstractNum>
  <w:abstractNum w:abstractNumId="28" w15:restartNumberingAfterBreak="0">
    <w:nsid w:val="69D13232"/>
    <w:multiLevelType w:val="multilevel"/>
    <w:tmpl w:val="E6783468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72D41163"/>
    <w:multiLevelType w:val="hybridMultilevel"/>
    <w:tmpl w:val="4F54DBDC"/>
    <w:lvl w:ilvl="0" w:tplc="9B384714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612C71"/>
    <w:multiLevelType w:val="hybridMultilevel"/>
    <w:tmpl w:val="27ECE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011BB0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574004064">
    <w:abstractNumId w:val="25"/>
  </w:num>
  <w:num w:numId="2" w16cid:durableId="392974731">
    <w:abstractNumId w:val="30"/>
  </w:num>
  <w:num w:numId="3" w16cid:durableId="1739554636">
    <w:abstractNumId w:val="24"/>
  </w:num>
  <w:num w:numId="4" w16cid:durableId="518854611">
    <w:abstractNumId w:val="6"/>
  </w:num>
  <w:num w:numId="5" w16cid:durableId="474228092">
    <w:abstractNumId w:val="10"/>
  </w:num>
  <w:num w:numId="6" w16cid:durableId="197745864">
    <w:abstractNumId w:val="14"/>
  </w:num>
  <w:num w:numId="7" w16cid:durableId="87040839">
    <w:abstractNumId w:val="26"/>
  </w:num>
  <w:num w:numId="8" w16cid:durableId="1041974648">
    <w:abstractNumId w:val="1"/>
  </w:num>
  <w:num w:numId="9" w16cid:durableId="1826044299">
    <w:abstractNumId w:val="29"/>
  </w:num>
  <w:num w:numId="10" w16cid:durableId="1376538303">
    <w:abstractNumId w:val="17"/>
  </w:num>
  <w:num w:numId="11" w16cid:durableId="531921096">
    <w:abstractNumId w:val="8"/>
  </w:num>
  <w:num w:numId="12" w16cid:durableId="1267344545">
    <w:abstractNumId w:val="20"/>
  </w:num>
  <w:num w:numId="13" w16cid:durableId="462969442">
    <w:abstractNumId w:val="31"/>
  </w:num>
  <w:num w:numId="14" w16cid:durableId="627467806">
    <w:abstractNumId w:val="0"/>
  </w:num>
  <w:num w:numId="15" w16cid:durableId="599488558">
    <w:abstractNumId w:val="18"/>
  </w:num>
  <w:num w:numId="16" w16cid:durableId="240454505">
    <w:abstractNumId w:val="27"/>
  </w:num>
  <w:num w:numId="17" w16cid:durableId="1578321244">
    <w:abstractNumId w:val="16"/>
  </w:num>
  <w:num w:numId="18" w16cid:durableId="1552615818">
    <w:abstractNumId w:val="11"/>
  </w:num>
  <w:num w:numId="19" w16cid:durableId="765077409">
    <w:abstractNumId w:val="21"/>
  </w:num>
  <w:num w:numId="20" w16cid:durableId="1319840007">
    <w:abstractNumId w:val="2"/>
  </w:num>
  <w:num w:numId="21" w16cid:durableId="1173495053">
    <w:abstractNumId w:val="9"/>
  </w:num>
  <w:num w:numId="22" w16cid:durableId="570700140">
    <w:abstractNumId w:val="15"/>
  </w:num>
  <w:num w:numId="23" w16cid:durableId="488057667">
    <w:abstractNumId w:val="28"/>
  </w:num>
  <w:num w:numId="24" w16cid:durableId="705520101">
    <w:abstractNumId w:val="5"/>
  </w:num>
  <w:num w:numId="25" w16cid:durableId="1829784580">
    <w:abstractNumId w:val="3"/>
  </w:num>
  <w:num w:numId="26" w16cid:durableId="595016164">
    <w:abstractNumId w:val="19"/>
  </w:num>
  <w:num w:numId="27" w16cid:durableId="1930040226">
    <w:abstractNumId w:val="13"/>
  </w:num>
  <w:num w:numId="28" w16cid:durableId="1622149810">
    <w:abstractNumId w:val="23"/>
  </w:num>
  <w:num w:numId="29" w16cid:durableId="809979715">
    <w:abstractNumId w:val="22"/>
  </w:num>
  <w:num w:numId="30" w16cid:durableId="1880505611">
    <w:abstractNumId w:val="7"/>
  </w:num>
  <w:num w:numId="31" w16cid:durableId="1470980499">
    <w:abstractNumId w:val="4"/>
  </w:num>
  <w:num w:numId="32" w16cid:durableId="39081514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NTU3tLA0sTS3tDBU0lEKTi0uzszPAykwMqgFAOSlFLYtAAAA"/>
  </w:docVars>
  <w:rsids>
    <w:rsidRoot w:val="009F0F31"/>
    <w:rsid w:val="0000004F"/>
    <w:rsid w:val="00001E98"/>
    <w:rsid w:val="0001014C"/>
    <w:rsid w:val="00024BBB"/>
    <w:rsid w:val="00030932"/>
    <w:rsid w:val="00042237"/>
    <w:rsid w:val="000603C1"/>
    <w:rsid w:val="00062E55"/>
    <w:rsid w:val="00072C87"/>
    <w:rsid w:val="000854EA"/>
    <w:rsid w:val="00087571"/>
    <w:rsid w:val="00090E15"/>
    <w:rsid w:val="00094C70"/>
    <w:rsid w:val="00097766"/>
    <w:rsid w:val="000A2CD6"/>
    <w:rsid w:val="000D11CF"/>
    <w:rsid w:val="000D4F40"/>
    <w:rsid w:val="000D5E6D"/>
    <w:rsid w:val="000D5F35"/>
    <w:rsid w:val="000E6EE5"/>
    <w:rsid w:val="00104B00"/>
    <w:rsid w:val="00120F8E"/>
    <w:rsid w:val="0012257A"/>
    <w:rsid w:val="001237CF"/>
    <w:rsid w:val="00130952"/>
    <w:rsid w:val="00135015"/>
    <w:rsid w:val="00141546"/>
    <w:rsid w:val="0014616E"/>
    <w:rsid w:val="001469E5"/>
    <w:rsid w:val="001610F7"/>
    <w:rsid w:val="00175ECA"/>
    <w:rsid w:val="001B1EAA"/>
    <w:rsid w:val="001C0BAC"/>
    <w:rsid w:val="001D156C"/>
    <w:rsid w:val="001E20AF"/>
    <w:rsid w:val="001E43CD"/>
    <w:rsid w:val="001E7B34"/>
    <w:rsid w:val="001F3881"/>
    <w:rsid w:val="002031C5"/>
    <w:rsid w:val="00210702"/>
    <w:rsid w:val="00216951"/>
    <w:rsid w:val="002178A1"/>
    <w:rsid w:val="00224440"/>
    <w:rsid w:val="00226799"/>
    <w:rsid w:val="00226E18"/>
    <w:rsid w:val="00243B15"/>
    <w:rsid w:val="002460F0"/>
    <w:rsid w:val="00256DBB"/>
    <w:rsid w:val="002576AC"/>
    <w:rsid w:val="00263361"/>
    <w:rsid w:val="00271837"/>
    <w:rsid w:val="002722B4"/>
    <w:rsid w:val="00286320"/>
    <w:rsid w:val="00293924"/>
    <w:rsid w:val="002A29E1"/>
    <w:rsid w:val="002A7469"/>
    <w:rsid w:val="002B7F86"/>
    <w:rsid w:val="002C2211"/>
    <w:rsid w:val="002C7CFA"/>
    <w:rsid w:val="002D260A"/>
    <w:rsid w:val="002E4A55"/>
    <w:rsid w:val="00306956"/>
    <w:rsid w:val="00306A29"/>
    <w:rsid w:val="00307085"/>
    <w:rsid w:val="00322130"/>
    <w:rsid w:val="00327B9E"/>
    <w:rsid w:val="00332BBF"/>
    <w:rsid w:val="00333264"/>
    <w:rsid w:val="0034394D"/>
    <w:rsid w:val="00346B23"/>
    <w:rsid w:val="00350DC3"/>
    <w:rsid w:val="003941FB"/>
    <w:rsid w:val="003A5AA2"/>
    <w:rsid w:val="003B520F"/>
    <w:rsid w:val="003B66C8"/>
    <w:rsid w:val="003B7D3C"/>
    <w:rsid w:val="003C4183"/>
    <w:rsid w:val="003C70A0"/>
    <w:rsid w:val="003D0C8F"/>
    <w:rsid w:val="003D36BB"/>
    <w:rsid w:val="003E29D2"/>
    <w:rsid w:val="003F549D"/>
    <w:rsid w:val="003F5B89"/>
    <w:rsid w:val="00405443"/>
    <w:rsid w:val="004110BC"/>
    <w:rsid w:val="00412C0F"/>
    <w:rsid w:val="00413A15"/>
    <w:rsid w:val="0043734A"/>
    <w:rsid w:val="0043799D"/>
    <w:rsid w:val="00437D4E"/>
    <w:rsid w:val="0044050D"/>
    <w:rsid w:val="004405F5"/>
    <w:rsid w:val="004413DB"/>
    <w:rsid w:val="004426AA"/>
    <w:rsid w:val="0044499F"/>
    <w:rsid w:val="0046662F"/>
    <w:rsid w:val="00471DE5"/>
    <w:rsid w:val="00481211"/>
    <w:rsid w:val="004820BC"/>
    <w:rsid w:val="00483D8E"/>
    <w:rsid w:val="0048626C"/>
    <w:rsid w:val="00490954"/>
    <w:rsid w:val="004945BD"/>
    <w:rsid w:val="004A2AC8"/>
    <w:rsid w:val="004A42AA"/>
    <w:rsid w:val="004D4037"/>
    <w:rsid w:val="004E3535"/>
    <w:rsid w:val="005030CE"/>
    <w:rsid w:val="00507FCE"/>
    <w:rsid w:val="00512E71"/>
    <w:rsid w:val="00516243"/>
    <w:rsid w:val="00521EE3"/>
    <w:rsid w:val="00522FCF"/>
    <w:rsid w:val="005259FE"/>
    <w:rsid w:val="0054001F"/>
    <w:rsid w:val="00543C90"/>
    <w:rsid w:val="00555EE3"/>
    <w:rsid w:val="00560572"/>
    <w:rsid w:val="0056240C"/>
    <w:rsid w:val="00567553"/>
    <w:rsid w:val="00576474"/>
    <w:rsid w:val="0059279C"/>
    <w:rsid w:val="00592FEE"/>
    <w:rsid w:val="00595DDD"/>
    <w:rsid w:val="005B1AE8"/>
    <w:rsid w:val="005B3700"/>
    <w:rsid w:val="005E32EE"/>
    <w:rsid w:val="005F1E15"/>
    <w:rsid w:val="005F2CC6"/>
    <w:rsid w:val="005F3A5F"/>
    <w:rsid w:val="005F745E"/>
    <w:rsid w:val="00601AB2"/>
    <w:rsid w:val="00606CED"/>
    <w:rsid w:val="00613482"/>
    <w:rsid w:val="00615FBB"/>
    <w:rsid w:val="00617222"/>
    <w:rsid w:val="006218D5"/>
    <w:rsid w:val="00623FD6"/>
    <w:rsid w:val="006338D9"/>
    <w:rsid w:val="006349C6"/>
    <w:rsid w:val="00636891"/>
    <w:rsid w:val="00642352"/>
    <w:rsid w:val="00646418"/>
    <w:rsid w:val="00646996"/>
    <w:rsid w:val="00646C7C"/>
    <w:rsid w:val="00650862"/>
    <w:rsid w:val="00655691"/>
    <w:rsid w:val="0067574D"/>
    <w:rsid w:val="00695150"/>
    <w:rsid w:val="00696840"/>
    <w:rsid w:val="006B3294"/>
    <w:rsid w:val="006C50BC"/>
    <w:rsid w:val="006D2886"/>
    <w:rsid w:val="006F46DF"/>
    <w:rsid w:val="0071379D"/>
    <w:rsid w:val="007344EC"/>
    <w:rsid w:val="00736E67"/>
    <w:rsid w:val="00741D29"/>
    <w:rsid w:val="0074428E"/>
    <w:rsid w:val="00747108"/>
    <w:rsid w:val="00751181"/>
    <w:rsid w:val="00751F20"/>
    <w:rsid w:val="007535ED"/>
    <w:rsid w:val="00755E65"/>
    <w:rsid w:val="00756F63"/>
    <w:rsid w:val="0076338F"/>
    <w:rsid w:val="00773076"/>
    <w:rsid w:val="00775256"/>
    <w:rsid w:val="007758AD"/>
    <w:rsid w:val="00776AE0"/>
    <w:rsid w:val="00776BAE"/>
    <w:rsid w:val="00777AD1"/>
    <w:rsid w:val="00780AE8"/>
    <w:rsid w:val="00782169"/>
    <w:rsid w:val="0078623C"/>
    <w:rsid w:val="00790BE8"/>
    <w:rsid w:val="007A5F87"/>
    <w:rsid w:val="007B4E81"/>
    <w:rsid w:val="007D3713"/>
    <w:rsid w:val="007D3D6A"/>
    <w:rsid w:val="007E5901"/>
    <w:rsid w:val="007F0E03"/>
    <w:rsid w:val="007F1925"/>
    <w:rsid w:val="007F315A"/>
    <w:rsid w:val="007F4920"/>
    <w:rsid w:val="007F4FF2"/>
    <w:rsid w:val="00803D7E"/>
    <w:rsid w:val="008050DE"/>
    <w:rsid w:val="0080767C"/>
    <w:rsid w:val="0081347C"/>
    <w:rsid w:val="00817D7F"/>
    <w:rsid w:val="00821F21"/>
    <w:rsid w:val="008420D9"/>
    <w:rsid w:val="00847709"/>
    <w:rsid w:val="00854AE0"/>
    <w:rsid w:val="00857C90"/>
    <w:rsid w:val="008625D7"/>
    <w:rsid w:val="00876907"/>
    <w:rsid w:val="008903E0"/>
    <w:rsid w:val="008A158B"/>
    <w:rsid w:val="008A4CBB"/>
    <w:rsid w:val="008A5402"/>
    <w:rsid w:val="008A6F76"/>
    <w:rsid w:val="008B3C04"/>
    <w:rsid w:val="008C0BA0"/>
    <w:rsid w:val="008C66DC"/>
    <w:rsid w:val="008D17DF"/>
    <w:rsid w:val="008D3B80"/>
    <w:rsid w:val="008D3F95"/>
    <w:rsid w:val="008E3C1F"/>
    <w:rsid w:val="008E4EF1"/>
    <w:rsid w:val="008E7CD3"/>
    <w:rsid w:val="008F4BDF"/>
    <w:rsid w:val="00903470"/>
    <w:rsid w:val="00913814"/>
    <w:rsid w:val="00923E7C"/>
    <w:rsid w:val="00933329"/>
    <w:rsid w:val="00937687"/>
    <w:rsid w:val="0094363E"/>
    <w:rsid w:val="0095094B"/>
    <w:rsid w:val="00957722"/>
    <w:rsid w:val="00971EAA"/>
    <w:rsid w:val="0098381B"/>
    <w:rsid w:val="00987614"/>
    <w:rsid w:val="00992030"/>
    <w:rsid w:val="00994EBB"/>
    <w:rsid w:val="00995753"/>
    <w:rsid w:val="009A5E9E"/>
    <w:rsid w:val="009C14F2"/>
    <w:rsid w:val="009C6BE1"/>
    <w:rsid w:val="009C7C65"/>
    <w:rsid w:val="009D3099"/>
    <w:rsid w:val="009D76DF"/>
    <w:rsid w:val="009E308D"/>
    <w:rsid w:val="009E485B"/>
    <w:rsid w:val="009F0F31"/>
    <w:rsid w:val="009F5931"/>
    <w:rsid w:val="009F797F"/>
    <w:rsid w:val="00A2783F"/>
    <w:rsid w:val="00A37549"/>
    <w:rsid w:val="00A40AAF"/>
    <w:rsid w:val="00A43037"/>
    <w:rsid w:val="00A430DB"/>
    <w:rsid w:val="00A56C8A"/>
    <w:rsid w:val="00A71147"/>
    <w:rsid w:val="00A7309F"/>
    <w:rsid w:val="00A75CCB"/>
    <w:rsid w:val="00A9145C"/>
    <w:rsid w:val="00A96A22"/>
    <w:rsid w:val="00AA20A6"/>
    <w:rsid w:val="00AA32FD"/>
    <w:rsid w:val="00AC349D"/>
    <w:rsid w:val="00AE133D"/>
    <w:rsid w:val="00AE674A"/>
    <w:rsid w:val="00AF27A2"/>
    <w:rsid w:val="00B133C5"/>
    <w:rsid w:val="00B14330"/>
    <w:rsid w:val="00B205D4"/>
    <w:rsid w:val="00B32AB1"/>
    <w:rsid w:val="00B515D3"/>
    <w:rsid w:val="00B5534E"/>
    <w:rsid w:val="00B65EF8"/>
    <w:rsid w:val="00B74252"/>
    <w:rsid w:val="00B91535"/>
    <w:rsid w:val="00BA173F"/>
    <w:rsid w:val="00BB760F"/>
    <w:rsid w:val="00BC1202"/>
    <w:rsid w:val="00BC1DE5"/>
    <w:rsid w:val="00BC55E2"/>
    <w:rsid w:val="00BD16A8"/>
    <w:rsid w:val="00BF2A1C"/>
    <w:rsid w:val="00C038C5"/>
    <w:rsid w:val="00C041D6"/>
    <w:rsid w:val="00C0489E"/>
    <w:rsid w:val="00C23E90"/>
    <w:rsid w:val="00C25931"/>
    <w:rsid w:val="00C30262"/>
    <w:rsid w:val="00C30CDE"/>
    <w:rsid w:val="00C52F85"/>
    <w:rsid w:val="00C54C19"/>
    <w:rsid w:val="00C57592"/>
    <w:rsid w:val="00C67B99"/>
    <w:rsid w:val="00C742CE"/>
    <w:rsid w:val="00C81076"/>
    <w:rsid w:val="00CA269D"/>
    <w:rsid w:val="00CA5770"/>
    <w:rsid w:val="00CB0700"/>
    <w:rsid w:val="00CC237E"/>
    <w:rsid w:val="00CC74FC"/>
    <w:rsid w:val="00CD3B61"/>
    <w:rsid w:val="00CD422C"/>
    <w:rsid w:val="00CE5959"/>
    <w:rsid w:val="00CF050B"/>
    <w:rsid w:val="00D00ECC"/>
    <w:rsid w:val="00D0310A"/>
    <w:rsid w:val="00D12A1E"/>
    <w:rsid w:val="00D30187"/>
    <w:rsid w:val="00D41901"/>
    <w:rsid w:val="00D4563E"/>
    <w:rsid w:val="00D5784F"/>
    <w:rsid w:val="00D66FF1"/>
    <w:rsid w:val="00D70721"/>
    <w:rsid w:val="00D73F01"/>
    <w:rsid w:val="00D77516"/>
    <w:rsid w:val="00D834AE"/>
    <w:rsid w:val="00D90FA9"/>
    <w:rsid w:val="00D93293"/>
    <w:rsid w:val="00DA442E"/>
    <w:rsid w:val="00DB1535"/>
    <w:rsid w:val="00DB327F"/>
    <w:rsid w:val="00DB4DF5"/>
    <w:rsid w:val="00DC07C7"/>
    <w:rsid w:val="00DC32A8"/>
    <w:rsid w:val="00DC37C9"/>
    <w:rsid w:val="00DD0D99"/>
    <w:rsid w:val="00DD3E93"/>
    <w:rsid w:val="00DE5743"/>
    <w:rsid w:val="00DF347C"/>
    <w:rsid w:val="00E10F3E"/>
    <w:rsid w:val="00E36D96"/>
    <w:rsid w:val="00E45341"/>
    <w:rsid w:val="00E47761"/>
    <w:rsid w:val="00E607E1"/>
    <w:rsid w:val="00E66066"/>
    <w:rsid w:val="00E669B1"/>
    <w:rsid w:val="00E70EAD"/>
    <w:rsid w:val="00E71343"/>
    <w:rsid w:val="00E71EA6"/>
    <w:rsid w:val="00E80744"/>
    <w:rsid w:val="00E902C5"/>
    <w:rsid w:val="00E96FC3"/>
    <w:rsid w:val="00EA33CE"/>
    <w:rsid w:val="00EA4611"/>
    <w:rsid w:val="00EB47E4"/>
    <w:rsid w:val="00EC23A5"/>
    <w:rsid w:val="00ED0649"/>
    <w:rsid w:val="00ED0AA4"/>
    <w:rsid w:val="00ED1D3C"/>
    <w:rsid w:val="00ED4959"/>
    <w:rsid w:val="00EE177F"/>
    <w:rsid w:val="00EE21A0"/>
    <w:rsid w:val="00EE2708"/>
    <w:rsid w:val="00EF68FE"/>
    <w:rsid w:val="00F04BA3"/>
    <w:rsid w:val="00F054EC"/>
    <w:rsid w:val="00F074E0"/>
    <w:rsid w:val="00F13A0E"/>
    <w:rsid w:val="00F15EFA"/>
    <w:rsid w:val="00F20EE7"/>
    <w:rsid w:val="00F20F36"/>
    <w:rsid w:val="00F36AD9"/>
    <w:rsid w:val="00F407AE"/>
    <w:rsid w:val="00F40DDB"/>
    <w:rsid w:val="00F41B97"/>
    <w:rsid w:val="00F47B45"/>
    <w:rsid w:val="00F54B60"/>
    <w:rsid w:val="00F57727"/>
    <w:rsid w:val="00F71077"/>
    <w:rsid w:val="00F76C5E"/>
    <w:rsid w:val="00F81E9F"/>
    <w:rsid w:val="00F84470"/>
    <w:rsid w:val="00F87677"/>
    <w:rsid w:val="00F92827"/>
    <w:rsid w:val="00F92E74"/>
    <w:rsid w:val="00F935A2"/>
    <w:rsid w:val="00F940EB"/>
    <w:rsid w:val="00F9738B"/>
    <w:rsid w:val="00FA326E"/>
    <w:rsid w:val="00FA5972"/>
    <w:rsid w:val="00FA5A4F"/>
    <w:rsid w:val="00FA6B68"/>
    <w:rsid w:val="00FB244C"/>
    <w:rsid w:val="00FB6DF3"/>
    <w:rsid w:val="00FC512E"/>
    <w:rsid w:val="00FC6088"/>
    <w:rsid w:val="00FE6F42"/>
    <w:rsid w:val="00FF3546"/>
    <w:rsid w:val="00FF4B8B"/>
    <w:rsid w:val="05231181"/>
    <w:rsid w:val="06AA7234"/>
    <w:rsid w:val="06E64CAD"/>
    <w:rsid w:val="08821D0E"/>
    <w:rsid w:val="14B18F08"/>
    <w:rsid w:val="16249B5A"/>
    <w:rsid w:val="17265D0E"/>
    <w:rsid w:val="1B443160"/>
    <w:rsid w:val="1C247316"/>
    <w:rsid w:val="1E9AD5C1"/>
    <w:rsid w:val="222DFF4F"/>
    <w:rsid w:val="22C4F4DD"/>
    <w:rsid w:val="22DDE33B"/>
    <w:rsid w:val="25D74166"/>
    <w:rsid w:val="25DBBA0A"/>
    <w:rsid w:val="27452169"/>
    <w:rsid w:val="2A9E4857"/>
    <w:rsid w:val="30002E42"/>
    <w:rsid w:val="314302C0"/>
    <w:rsid w:val="3235FD8C"/>
    <w:rsid w:val="3500859C"/>
    <w:rsid w:val="3F46319C"/>
    <w:rsid w:val="42FC6152"/>
    <w:rsid w:val="44A8BDB7"/>
    <w:rsid w:val="44FD75AB"/>
    <w:rsid w:val="457F7F26"/>
    <w:rsid w:val="47A3F625"/>
    <w:rsid w:val="4F965FDA"/>
    <w:rsid w:val="4FED4CEF"/>
    <w:rsid w:val="53761C12"/>
    <w:rsid w:val="54BC9A04"/>
    <w:rsid w:val="55538537"/>
    <w:rsid w:val="578A0FCA"/>
    <w:rsid w:val="5A033D48"/>
    <w:rsid w:val="5AB5E038"/>
    <w:rsid w:val="5E408B92"/>
    <w:rsid w:val="612521BC"/>
    <w:rsid w:val="6623B2AE"/>
    <w:rsid w:val="6AB2DBA5"/>
    <w:rsid w:val="6CB22800"/>
    <w:rsid w:val="764B6AE4"/>
    <w:rsid w:val="77FAAECA"/>
    <w:rsid w:val="78BAA731"/>
    <w:rsid w:val="78C8E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328BAA"/>
  <w15:chartTrackingRefBased/>
  <w15:docId w15:val="{8D66A1E4-4013-4499-BB50-052C78F96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971EA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3E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611"/>
  </w:style>
  <w:style w:type="paragraph" w:styleId="Footer">
    <w:name w:val="footer"/>
    <w:basedOn w:val="Normal"/>
    <w:link w:val="Foot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611"/>
  </w:style>
  <w:style w:type="character" w:customStyle="1" w:styleId="Heading1Char">
    <w:name w:val="Heading 1 Char"/>
    <w:basedOn w:val="DefaultParagraphFont"/>
    <w:link w:val="Heading1"/>
    <w:rsid w:val="00971EAA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Title">
    <w:name w:val="Title"/>
    <w:basedOn w:val="Normal"/>
    <w:link w:val="TitleChar"/>
    <w:qFormat/>
    <w:rsid w:val="00971EAA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971EA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78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84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12A1E"/>
    <w:pPr>
      <w:ind w:left="720"/>
      <w:contextualSpacing/>
    </w:pPr>
  </w:style>
  <w:style w:type="character" w:customStyle="1" w:styleId="inv-subject">
    <w:name w:val="inv-subject"/>
    <w:basedOn w:val="DefaultParagraphFont"/>
    <w:rsid w:val="001D156C"/>
  </w:style>
  <w:style w:type="character" w:customStyle="1" w:styleId="inv-date">
    <w:name w:val="inv-date"/>
    <w:basedOn w:val="DefaultParagraphFont"/>
    <w:rsid w:val="001D156C"/>
  </w:style>
  <w:style w:type="character" w:customStyle="1" w:styleId="inv-meeting-url">
    <w:name w:val="inv-meeting-url"/>
    <w:basedOn w:val="DefaultParagraphFont"/>
    <w:rsid w:val="001D156C"/>
  </w:style>
  <w:style w:type="character" w:styleId="Hyperlink">
    <w:name w:val="Hyperlink"/>
    <w:basedOn w:val="DefaultParagraphFont"/>
    <w:uiPriority w:val="99"/>
    <w:semiHidden/>
    <w:unhideWhenUsed/>
    <w:rsid w:val="001D156C"/>
    <w:rPr>
      <w:color w:val="0000FF"/>
      <w:u w:val="single"/>
    </w:rPr>
  </w:style>
  <w:style w:type="table" w:styleId="TableGrid">
    <w:name w:val="Table Grid"/>
    <w:basedOn w:val="TableNormal"/>
    <w:uiPriority w:val="39"/>
    <w:rsid w:val="00CC23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6338D9"/>
    <w:pPr>
      <w:numPr>
        <w:numId w:val="14"/>
      </w:numPr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923E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8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1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Authority Colors">
      <a:dk1>
        <a:sysClr val="windowText" lastClr="000000"/>
      </a:dk1>
      <a:lt1>
        <a:sysClr val="window" lastClr="FFFFFF"/>
      </a:lt1>
      <a:dk2>
        <a:srgbClr val="1C427B"/>
      </a:dk2>
      <a:lt2>
        <a:srgbClr val="E7E6E6"/>
      </a:lt2>
      <a:accent1>
        <a:srgbClr val="4472C4"/>
      </a:accent1>
      <a:accent2>
        <a:srgbClr val="C00000"/>
      </a:accent2>
      <a:accent3>
        <a:srgbClr val="A5A5A5"/>
      </a:accent3>
      <a:accent4>
        <a:srgbClr val="ED7D31"/>
      </a:accent4>
      <a:accent5>
        <a:srgbClr val="5B9BD5"/>
      </a:accent5>
      <a:accent6>
        <a:srgbClr val="595959"/>
      </a:accent6>
      <a:hlink>
        <a:srgbClr val="1C427B"/>
      </a:hlink>
      <a:folHlink>
        <a:srgbClr val="EA232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BF43A0ACE9774ABFB86BB8CE9C5DE3" ma:contentTypeVersion="14" ma:contentTypeDescription="Create a new document." ma:contentTypeScope="" ma:versionID="8f39a6e6462557959722bacc943dbfcb">
  <xsd:schema xmlns:xsd="http://www.w3.org/2001/XMLSchema" xmlns:xs="http://www.w3.org/2001/XMLSchema" xmlns:p="http://schemas.microsoft.com/office/2006/metadata/properties" xmlns:ns2="e3549516-6f7f-4b26-b02a-3e9b51eb0dff" xmlns:ns3="6bb7812c-be72-4727-8bd6-eefcd50cc969" targetNamespace="http://schemas.microsoft.com/office/2006/metadata/properties" ma:root="true" ma:fieldsID="4dd941b17d9480c430356ba6ed797da8" ns2:_="" ns3:_="">
    <xsd:import namespace="e3549516-6f7f-4b26-b02a-3e9b51eb0dff"/>
    <xsd:import namespace="6bb7812c-be72-4727-8bd6-eefcd50cc9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549516-6f7f-4b26-b02a-3e9b51eb0d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a471ad8-8bdc-454a-8857-febd5f22f7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7812c-be72-4727-8bd6-eefcd50cc96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edc9c730-e14c-4040-b2b8-802ee68b7de8}" ma:internalName="TaxCatchAll" ma:showField="CatchAllData" ma:web="6bb7812c-be72-4727-8bd6-eefcd50cc9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b7812c-be72-4727-8bd6-eefcd50cc969" xsi:nil="true"/>
    <lcf76f155ced4ddcb4097134ff3c332f xmlns="e3549516-6f7f-4b26-b02a-3e9b51eb0dff">
      <Terms xmlns="http://schemas.microsoft.com/office/infopath/2007/PartnerControls"/>
    </lcf76f155ced4ddcb4097134ff3c332f>
    <MediaLengthInSeconds xmlns="e3549516-6f7f-4b26-b02a-3e9b51eb0df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A0FF4B-3E73-4095-A5EA-707E4E957D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549516-6f7f-4b26-b02a-3e9b51eb0dff"/>
    <ds:schemaRef ds:uri="6bb7812c-be72-4727-8bd6-eefcd50cc9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983A16-19A3-4285-BBD1-96FBBFAB5C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50D6BC-9B31-4A62-89AF-99537B710AFB}">
  <ds:schemaRefs>
    <ds:schemaRef ds:uri="http://schemas.microsoft.com/office/2006/metadata/properties"/>
    <ds:schemaRef ds:uri="http://schemas.microsoft.com/office/infopath/2007/PartnerControls"/>
    <ds:schemaRef ds:uri="6bb7812c-be72-4727-8bd6-eefcd50cc969"/>
    <ds:schemaRef ds:uri="e3549516-6f7f-4b26-b02a-3e9b51eb0dff"/>
  </ds:schemaRefs>
</ds:datastoreItem>
</file>

<file path=customXml/itemProps4.xml><?xml version="1.0" encoding="utf-8"?>
<ds:datastoreItem xmlns:ds="http://schemas.openxmlformats.org/officeDocument/2006/customXml" ds:itemID="{23C5D3D9-58F5-426C-8F73-627CAF561C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79</Words>
  <Characters>2958</Characters>
  <Application>Microsoft Office Word</Application>
  <DocSecurity>0</DocSecurity>
  <Lines>24</Lines>
  <Paragraphs>7</Paragraphs>
  <ScaleCrop>false</ScaleCrop>
  <Company/>
  <LinksUpToDate>false</LinksUpToDate>
  <CharactersWithSpaces>3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ofgren</dc:creator>
  <cp:keywords/>
  <dc:description/>
  <cp:lastModifiedBy>Jennica Elwell</cp:lastModifiedBy>
  <cp:revision>3</cp:revision>
  <cp:lastPrinted>2024-01-23T21:43:00Z</cp:lastPrinted>
  <dcterms:created xsi:type="dcterms:W3CDTF">2024-11-05T21:41:00Z</dcterms:created>
  <dcterms:modified xsi:type="dcterms:W3CDTF">2024-11-05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BF43A0ACE9774ABFB86BB8CE9C5DE3</vt:lpwstr>
  </property>
  <property fmtid="{D5CDD505-2E9C-101B-9397-08002B2CF9AE}" pid="3" name="MediaServiceImageTags">
    <vt:lpwstr/>
  </property>
  <property fmtid="{D5CDD505-2E9C-101B-9397-08002B2CF9AE}" pid="4" name="GrammarlyDocumentId">
    <vt:lpwstr>95e899d83f776910c5ecf0e27913be98a022f54848201eac789f7bcf75803a05</vt:lpwstr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